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20C9A40" w14:textId="77777777" w:rsidR="001B0197" w:rsidRPr="0040431F" w:rsidRDefault="001B0197" w:rsidP="001B0197">
      <w:pPr>
        <w:pStyle w:val="Normal1"/>
        <w:shd w:val="clear" w:color="auto" w:fill="FFFFFF"/>
        <w:spacing w:before="150"/>
        <w:textAlignment w:val="baseline"/>
        <w:rPr>
          <w:rFonts w:ascii="Garamond" w:eastAsia="Calibri" w:hAnsi="Garamond" w:cs="Calibri"/>
          <w:color w:val="auto"/>
          <w:sz w:val="22"/>
          <w:szCs w:val="22"/>
        </w:rPr>
      </w:pPr>
    </w:p>
    <w:p w14:paraId="68867CB6" w14:textId="77777777" w:rsidR="009A7278" w:rsidRPr="0040431F" w:rsidRDefault="009A7278" w:rsidP="009A7278">
      <w:pPr>
        <w:pStyle w:val="Normal1"/>
        <w:rPr>
          <w:rFonts w:ascii="Garamond" w:hAnsi="Garamond"/>
        </w:rPr>
      </w:pP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Systems  Analyst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                                                                                      </w:t>
      </w:r>
      <w:r w:rsidR="007F3DC3">
        <w:rPr>
          <w:rFonts w:ascii="Garamond" w:eastAsia="Calibri" w:hAnsi="Garamond" w:cs="Calibri"/>
          <w:b/>
          <w:sz w:val="22"/>
          <w:szCs w:val="22"/>
        </w:rPr>
        <w:t xml:space="preserve"> </w:t>
      </w:r>
      <w:r w:rsidRPr="0040431F">
        <w:rPr>
          <w:rFonts w:ascii="Garamond" w:eastAsia="Calibri" w:hAnsi="Garamond" w:cs="Calibri"/>
          <w:sz w:val="22"/>
          <w:szCs w:val="22"/>
        </w:rPr>
        <w:t>September 2016 - Present</w:t>
      </w:r>
    </w:p>
    <w:p w14:paraId="0A6B4EE0" w14:textId="77777777" w:rsidR="009A7278" w:rsidRPr="0040431F" w:rsidRDefault="00554A44" w:rsidP="009A7278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Justice K.S. Hegde Institute of Management</w:t>
      </w:r>
      <w:r w:rsidR="009A7278" w:rsidRPr="0040431F">
        <w:rPr>
          <w:rFonts w:ascii="Garamond" w:eastAsia="Calibri" w:hAnsi="Garamond" w:cs="Calibri"/>
          <w:b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Nitte</w:t>
      </w:r>
      <w:r w:rsidR="009A7278" w:rsidRPr="0040431F">
        <w:rPr>
          <w:rFonts w:ascii="Garamond" w:eastAsia="Calibri" w:hAnsi="Garamond" w:cs="Calibri"/>
          <w:b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India</w:t>
      </w:r>
    </w:p>
    <w:p w14:paraId="51BDAB69" w14:textId="77777777" w:rsidR="00DC2F4A" w:rsidRPr="0040431F" w:rsidRDefault="001628BC">
      <w:pPr>
        <w:pStyle w:val="Normal1"/>
        <w:rPr>
          <w:rFonts w:ascii="Garamond" w:hAnsi="Garamond" w:cstheme="minorHAnsi"/>
          <w:sz w:val="22"/>
          <w:szCs w:val="22"/>
          <w:shd w:val="clear" w:color="auto" w:fill="FFFFFF"/>
        </w:rPr>
      </w:pP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Manage IT systems and Technology team for Justice KS Hegde Institute of Management. Making sure that technology meets the requirements of teachers and students; and is also cutting edge to meet the requirements of the fast paced working world.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Projects include: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Student Database Creation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Technology Upgrades and working with vendors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Manage Social Media for Nitte ( Twitter, YouTube etc)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Manage App content for Nitte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Task Force member to make JKSHIM a AACSB accredited school.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●  </w:t>
      </w:r>
      <w:r w:rsidR="00E40937">
        <w:rPr>
          <w:rFonts w:ascii="Garamond" w:hAnsi="Garamond" w:cstheme="minorHAnsi"/>
          <w:sz w:val="22"/>
          <w:szCs w:val="22"/>
          <w:shd w:val="clear" w:color="auto" w:fill="FFFFFF"/>
        </w:rPr>
        <w:t xml:space="preserve">Participate in </w:t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 NBA and NAAC accreditation process and documentation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● </w:t>
      </w:r>
      <w:r w:rsidR="00E40937">
        <w:rPr>
          <w:rFonts w:ascii="Garamond" w:hAnsi="Garamond" w:cstheme="minorHAnsi"/>
          <w:sz w:val="22"/>
          <w:szCs w:val="22"/>
          <w:shd w:val="clear" w:color="auto" w:fill="FFFFFF"/>
        </w:rPr>
        <w:t xml:space="preserve"> </w:t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Moodle (Learning Management Systems Installations and Management)</w:t>
      </w:r>
      <w:r w:rsidR="00E40937">
        <w:rPr>
          <w:rFonts w:ascii="Garamond" w:hAnsi="Garamond" w:cstheme="minorHAnsi"/>
          <w:sz w:val="22"/>
          <w:szCs w:val="22"/>
          <w:shd w:val="clear" w:color="auto" w:fill="FFFFFF"/>
        </w:rPr>
        <w:t xml:space="preserve"> implementation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Creating Online Surveys and Forms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Updating the College Website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Wi-Fi Footfall Increase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Classroom Tech Upgrades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● Point of contact for Kramah software implementation.</w:t>
      </w:r>
      <w:r w:rsidRPr="0040431F">
        <w:rPr>
          <w:rFonts w:ascii="Garamond" w:hAnsi="Garamond" w:cstheme="minorHAnsi"/>
          <w:sz w:val="22"/>
          <w:szCs w:val="22"/>
        </w:rPr>
        <w:br/>
      </w:r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Justice K S Hegde Institute of Management is managed by the Nitte Education Trust. The Institute offers a two-year full time MBA program recognised by the </w:t>
      </w:r>
      <w:proofErr w:type="gramStart"/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All India</w:t>
      </w:r>
      <w:proofErr w:type="gramEnd"/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 Council of Technical Education (AICTE) and the Government of Karnataka and is affiliated to the </w:t>
      </w:r>
      <w:proofErr w:type="spellStart"/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>Visvervaraya</w:t>
      </w:r>
      <w:proofErr w:type="spellEnd"/>
      <w:r w:rsidRPr="0040431F">
        <w:rPr>
          <w:rFonts w:ascii="Garamond" w:hAnsi="Garamond" w:cstheme="minorHAnsi"/>
          <w:sz w:val="22"/>
          <w:szCs w:val="22"/>
          <w:shd w:val="clear" w:color="auto" w:fill="FFFFFF"/>
        </w:rPr>
        <w:t xml:space="preserve"> Technological University, Belgaum.</w:t>
      </w:r>
    </w:p>
    <w:p w14:paraId="7465B249" w14:textId="77777777" w:rsidR="001628BC" w:rsidRPr="0040431F" w:rsidRDefault="001628BC">
      <w:pPr>
        <w:pStyle w:val="Normal1"/>
        <w:rPr>
          <w:rFonts w:ascii="Garamond" w:hAnsi="Garamond" w:cstheme="minorHAnsi"/>
          <w:sz w:val="22"/>
          <w:szCs w:val="22"/>
        </w:rPr>
      </w:pPr>
    </w:p>
    <w:p w14:paraId="7C757DDF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426ACED2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168D1D0B" w14:textId="77777777" w:rsidR="00E40937" w:rsidRDefault="00E40937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3E9FDECD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Marketing Data Analyst                                                </w:t>
      </w:r>
      <w:r w:rsidR="001E008B">
        <w:rPr>
          <w:rFonts w:ascii="Garamond" w:eastAsia="Calibri" w:hAnsi="Garamond" w:cs="Calibri"/>
          <w:b/>
          <w:sz w:val="22"/>
          <w:szCs w:val="22"/>
        </w:rPr>
        <w:t xml:space="preserve">                         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 </w:t>
      </w:r>
      <w:r w:rsidRPr="0040431F">
        <w:rPr>
          <w:rFonts w:ascii="Garamond" w:eastAsia="Calibri" w:hAnsi="Garamond" w:cs="Calibri"/>
          <w:sz w:val="22"/>
          <w:szCs w:val="22"/>
        </w:rPr>
        <w:t>January 2015 - April 2016</w:t>
      </w:r>
    </w:p>
    <w:p w14:paraId="163333F8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Revolve, Los Angeles, CA</w:t>
      </w:r>
    </w:p>
    <w:p w14:paraId="455D6E3C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As part of the Business Intelligence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team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I support data analysis across all the marketing channels for Revolve and Forward by Elyse Walker. </w:t>
      </w:r>
      <w:r w:rsidRPr="0040431F">
        <w:rPr>
          <w:rFonts w:ascii="Garamond" w:eastAsia="Calibri" w:hAnsi="Garamond" w:cs="Calibri"/>
          <w:sz w:val="22"/>
          <w:szCs w:val="22"/>
        </w:rPr>
        <w:br/>
        <w:t xml:space="preserve">I work with </w:t>
      </w:r>
      <w:proofErr w:type="spellStart"/>
      <w:proofErr w:type="gramStart"/>
      <w:r w:rsidRPr="0040431F">
        <w:rPr>
          <w:rFonts w:ascii="Garamond" w:eastAsia="Calibri" w:hAnsi="Garamond" w:cs="Calibri"/>
          <w:sz w:val="22"/>
          <w:szCs w:val="22"/>
        </w:rPr>
        <w:t>SEM,SEO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>,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Email,Social</w:t>
      </w:r>
      <w:proofErr w:type="spellEnd"/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Media and PR on channel attribution, marketing mix and LTV.</w:t>
      </w:r>
      <w:r w:rsidRPr="0040431F">
        <w:rPr>
          <w:rFonts w:ascii="Garamond" w:eastAsia="Calibri" w:hAnsi="Garamond" w:cs="Calibri"/>
          <w:sz w:val="22"/>
          <w:szCs w:val="22"/>
        </w:rPr>
        <w:br/>
        <w:t>Responsibilities:</w:t>
      </w:r>
    </w:p>
    <w:p w14:paraId="2C5AD608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Develop analysis and trend data to support strategic marketing analysis and overall business directives</w:t>
      </w:r>
    </w:p>
    <w:p w14:paraId="33D1A967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Maximize database skills to build, manage and analyze internal data sets</w:t>
      </w:r>
    </w:p>
    <w:p w14:paraId="0D5CAC9D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Apply statistical analysis skills to all marketing channels</w:t>
      </w:r>
    </w:p>
    <w:p w14:paraId="3756AE7F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Scrutinize data sets and reports to ensure accuracy, validity, and data integrity</w:t>
      </w:r>
    </w:p>
    <w:p w14:paraId="1370FF1A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Understand the complex needs of different marketing channels while performing detailed post-event analyses of campaigns to measure effectiveness and return on investment</w:t>
      </w:r>
    </w:p>
    <w:p w14:paraId="70F74E6D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Develop, design, implement, and deliver data analysis reports</w:t>
      </w:r>
    </w:p>
    <w:p w14:paraId="5A889E76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Collaborate with team to identify and interpret trends, variances, and business performance</w:t>
      </w:r>
    </w:p>
    <w:p w14:paraId="4634003D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Clearly communicate analytic results of engagement plans and post-event summaries</w:t>
      </w:r>
    </w:p>
    <w:p w14:paraId="53FA092A" w14:textId="77777777" w:rsidR="00D96B3E" w:rsidRPr="0040431F" w:rsidRDefault="009C03D7" w:rsidP="00D96B3E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Prepare informative and well-organized presentations showcasing insights and recommendations supported by data</w:t>
      </w:r>
    </w:p>
    <w:p w14:paraId="3A3E6467" w14:textId="77777777" w:rsidR="00DC2F4A" w:rsidRPr="0040431F" w:rsidRDefault="009C03D7" w:rsidP="00D96B3E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lastRenderedPageBreak/>
        <w:t xml:space="preserve">Derive trends and patterns across large sets of data and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sourceSpearhead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 xml:space="preserve"> new measurement and analytical opportunities to maximize measurement innovation and new insight discoveries</w:t>
      </w:r>
    </w:p>
    <w:p w14:paraId="069E9C96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Conduct ad-hoc analyses to drive improved performance of marketing programs and campaigns</w:t>
      </w:r>
    </w:p>
    <w:p w14:paraId="0DE9DFD1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Compile, maintain and distribute a multi-channel weekly marketing scorecard that measures WoW, MoM, &amp; YoY channel performance</w:t>
      </w:r>
    </w:p>
    <w:p w14:paraId="603C06AD" w14:textId="77777777" w:rsidR="00DC2F4A" w:rsidRPr="0040431F" w:rsidRDefault="009C03D7">
      <w:pPr>
        <w:pStyle w:val="Normal1"/>
        <w:numPr>
          <w:ilvl w:val="0"/>
          <w:numId w:val="5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Act as liaison between marketing department and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vendorsIntegrate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 xml:space="preserve"> vendor tasks and oversee vendor deliverables while supporting day-to-day reporting and analyst tasks</w:t>
      </w:r>
    </w:p>
    <w:p w14:paraId="79D90C10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16B0AD43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12F3A91A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Consultant, Portfolio Analysis                                                             </w:t>
      </w:r>
      <w:r w:rsidR="001E008B">
        <w:rPr>
          <w:rFonts w:ascii="Garamond" w:eastAsia="Calibri" w:hAnsi="Garamond" w:cs="Calibri"/>
          <w:b/>
          <w:sz w:val="22"/>
          <w:szCs w:val="22"/>
        </w:rPr>
        <w:t xml:space="preserve"> </w:t>
      </w:r>
      <w:r w:rsidRPr="0040431F">
        <w:rPr>
          <w:rFonts w:ascii="Garamond" w:eastAsia="Calibri" w:hAnsi="Garamond" w:cs="Calibri"/>
          <w:sz w:val="22"/>
          <w:szCs w:val="22"/>
        </w:rPr>
        <w:t>February 2013-January 2015</w:t>
      </w:r>
    </w:p>
    <w:p w14:paraId="28AB020B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Discover Financial Services, Riverwoods, IL</w:t>
      </w:r>
    </w:p>
    <w:p w14:paraId="437A314B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Provide strong </w:t>
      </w:r>
      <w:r w:rsidRPr="0040431F">
        <w:rPr>
          <w:rFonts w:ascii="Garamond" w:eastAsia="Calibri" w:hAnsi="Garamond" w:cs="Calibri"/>
          <w:b/>
          <w:sz w:val="22"/>
          <w:szCs w:val="22"/>
        </w:rPr>
        <w:t>database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statistical</w:t>
      </w:r>
      <w:r w:rsidRPr="0040431F">
        <w:rPr>
          <w:rFonts w:ascii="Garamond" w:eastAsia="Calibri" w:hAnsi="Garamond" w:cs="Calibri"/>
          <w:sz w:val="22"/>
          <w:szCs w:val="22"/>
        </w:rPr>
        <w:t xml:space="preserve">, and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analytical </w:t>
      </w:r>
      <w:r w:rsidRPr="0040431F">
        <w:rPr>
          <w:rFonts w:ascii="Garamond" w:eastAsia="Calibri" w:hAnsi="Garamond" w:cs="Calibri"/>
          <w:sz w:val="22"/>
          <w:szCs w:val="22"/>
        </w:rPr>
        <w:t>support for the Discover Network.</w:t>
      </w:r>
    </w:p>
    <w:p w14:paraId="41C1E728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Adhoc analysis for </w:t>
      </w:r>
      <w:r w:rsidRPr="0040431F">
        <w:rPr>
          <w:rFonts w:ascii="Garamond" w:eastAsia="Calibri" w:hAnsi="Garamond" w:cs="Calibri"/>
          <w:b/>
          <w:sz w:val="22"/>
          <w:szCs w:val="22"/>
        </w:rPr>
        <w:t>Discover Network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Diners Club</w:t>
      </w:r>
      <w:r w:rsidRPr="0040431F">
        <w:rPr>
          <w:rFonts w:ascii="Garamond" w:eastAsia="Calibri" w:hAnsi="Garamond" w:cs="Calibri"/>
          <w:sz w:val="22"/>
          <w:szCs w:val="22"/>
        </w:rPr>
        <w:t xml:space="preserve">. </w:t>
      </w:r>
    </w:p>
    <w:p w14:paraId="46CDCC5D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 independently and capable of handling multiple projects at the same time. </w:t>
      </w:r>
    </w:p>
    <w:p w14:paraId="6025D5AA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Project management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building good relationships across different functional areas within the company and beyond.</w:t>
      </w:r>
    </w:p>
    <w:p w14:paraId="2682B858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Explain </w:t>
      </w:r>
      <w:r w:rsidRPr="0040431F">
        <w:rPr>
          <w:rFonts w:ascii="Garamond" w:eastAsia="Calibri" w:hAnsi="Garamond" w:cs="Calibri"/>
          <w:b/>
          <w:sz w:val="22"/>
          <w:szCs w:val="22"/>
        </w:rPr>
        <w:t>analytical</w:t>
      </w:r>
      <w:r w:rsidRPr="0040431F">
        <w:rPr>
          <w:rFonts w:ascii="Garamond" w:eastAsia="Calibri" w:hAnsi="Garamond" w:cs="Calibri"/>
          <w:sz w:val="22"/>
          <w:szCs w:val="22"/>
        </w:rPr>
        <w:t xml:space="preserve"> results to Senior Management in a clear, concise and effective manner.</w:t>
      </w:r>
    </w:p>
    <w:p w14:paraId="7FE6DCC9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Statistically based </w:t>
      </w:r>
      <w:r w:rsidRPr="0040431F">
        <w:rPr>
          <w:rFonts w:ascii="Garamond" w:eastAsia="Calibri" w:hAnsi="Garamond" w:cs="Calibri"/>
          <w:b/>
          <w:sz w:val="22"/>
          <w:szCs w:val="22"/>
        </w:rPr>
        <w:t>deep dives</w:t>
      </w:r>
      <w:r w:rsidRPr="0040431F">
        <w:rPr>
          <w:rFonts w:ascii="Garamond" w:eastAsia="Calibri" w:hAnsi="Garamond" w:cs="Calibri"/>
          <w:sz w:val="22"/>
          <w:szCs w:val="22"/>
        </w:rPr>
        <w:t xml:space="preserve"> into various marketing initiatives within Discover Network and Diners Club.</w:t>
      </w:r>
    </w:p>
    <w:p w14:paraId="56B0FC89" w14:textId="77777777" w:rsidR="00DC2F4A" w:rsidRPr="0040431F" w:rsidRDefault="009C03D7">
      <w:pPr>
        <w:pStyle w:val="Normal1"/>
        <w:numPr>
          <w:ilvl w:val="0"/>
          <w:numId w:val="4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Project Management for </w:t>
      </w:r>
      <w:r w:rsidRPr="0040431F">
        <w:rPr>
          <w:rFonts w:ascii="Garamond" w:eastAsia="Calibri" w:hAnsi="Garamond" w:cs="Calibri"/>
          <w:b/>
          <w:sz w:val="22"/>
          <w:szCs w:val="22"/>
        </w:rPr>
        <w:t>internal analytic products</w:t>
      </w:r>
      <w:r w:rsidRPr="0040431F">
        <w:rPr>
          <w:rFonts w:ascii="Garamond" w:eastAsia="Calibri" w:hAnsi="Garamond" w:cs="Calibri"/>
          <w:sz w:val="22"/>
          <w:szCs w:val="22"/>
        </w:rPr>
        <w:t xml:space="preserve"> for Discover Network and Diners Club Marketing.</w:t>
      </w:r>
    </w:p>
    <w:p w14:paraId="5ED4F4CD" w14:textId="77777777" w:rsidR="00E312C5" w:rsidRPr="0040431F" w:rsidRDefault="00E312C5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2AC03EEE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2C3AFDDD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6E29D31C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5594D27B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CRM Analyst                                                          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>February 2010-</w:t>
      </w:r>
      <w:r w:rsidR="00E312C5" w:rsidRPr="0040431F">
        <w:rPr>
          <w:rFonts w:ascii="Garamond" w:eastAsia="Calibri" w:hAnsi="Garamond" w:cs="Calibri"/>
          <w:sz w:val="22"/>
          <w:szCs w:val="22"/>
        </w:rPr>
        <w:t>February 2013</w:t>
      </w:r>
    </w:p>
    <w:p w14:paraId="495B9585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Overstock.com, Salt Lake City, UT</w:t>
      </w:r>
    </w:p>
    <w:p w14:paraId="5983EB2D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34E211B6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veloped an </w:t>
      </w:r>
      <w:r w:rsidRPr="0040431F">
        <w:rPr>
          <w:rFonts w:ascii="Garamond" w:eastAsia="Calibri" w:hAnsi="Garamond" w:cs="Calibri"/>
          <w:b/>
          <w:sz w:val="22"/>
          <w:szCs w:val="22"/>
        </w:rPr>
        <w:t>LTV</w:t>
      </w:r>
      <w:r w:rsidRPr="0040431F">
        <w:rPr>
          <w:rFonts w:ascii="Garamond" w:eastAsia="Calibri" w:hAnsi="Garamond" w:cs="Calibri"/>
          <w:sz w:val="22"/>
          <w:szCs w:val="22"/>
        </w:rPr>
        <w:t xml:space="preserve"> model using </w:t>
      </w:r>
      <w:r w:rsidRPr="0040431F">
        <w:rPr>
          <w:rFonts w:ascii="Garamond" w:eastAsia="Calibri" w:hAnsi="Garamond" w:cs="Calibri"/>
          <w:b/>
          <w:sz w:val="22"/>
          <w:szCs w:val="22"/>
        </w:rPr>
        <w:t>KXEN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5FCE5054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Built a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two stage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marketing mix model </w:t>
      </w:r>
      <w:r w:rsidRPr="0040431F">
        <w:rPr>
          <w:rFonts w:ascii="Garamond" w:eastAsia="Calibri" w:hAnsi="Garamond" w:cs="Calibri"/>
          <w:sz w:val="22"/>
          <w:szCs w:val="22"/>
        </w:rPr>
        <w:t xml:space="preserve">using </w:t>
      </w:r>
      <w:r w:rsidRPr="0040431F">
        <w:rPr>
          <w:rFonts w:ascii="Garamond" w:eastAsia="Calibri" w:hAnsi="Garamond" w:cs="Calibri"/>
          <w:b/>
          <w:sz w:val="22"/>
          <w:szCs w:val="22"/>
        </w:rPr>
        <w:t>SAS EG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JMP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08EC7EDC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veloped a </w:t>
      </w:r>
      <w:r w:rsidRPr="0040431F">
        <w:rPr>
          <w:rFonts w:ascii="Garamond" w:eastAsia="Calibri" w:hAnsi="Garamond" w:cs="Calibri"/>
          <w:b/>
          <w:sz w:val="22"/>
          <w:szCs w:val="22"/>
        </w:rPr>
        <w:t>marketing channel attribution</w:t>
      </w:r>
      <w:r w:rsidRPr="0040431F">
        <w:rPr>
          <w:rFonts w:ascii="Garamond" w:eastAsia="Calibri" w:hAnsi="Garamond" w:cs="Calibri"/>
          <w:sz w:val="22"/>
          <w:szCs w:val="22"/>
        </w:rPr>
        <w:t xml:space="preserve"> model using </w:t>
      </w:r>
      <w:r w:rsidRPr="0040431F">
        <w:rPr>
          <w:rFonts w:ascii="Garamond" w:eastAsia="Calibri" w:hAnsi="Garamond" w:cs="Calibri"/>
          <w:b/>
          <w:sz w:val="22"/>
          <w:szCs w:val="22"/>
        </w:rPr>
        <w:t>SAS EG</w:t>
      </w:r>
      <w:r w:rsidRPr="0040431F">
        <w:rPr>
          <w:rFonts w:ascii="Garamond" w:eastAsia="Calibri" w:hAnsi="Garamond" w:cs="Calibri"/>
          <w:sz w:val="22"/>
          <w:szCs w:val="22"/>
        </w:rPr>
        <w:t xml:space="preserve">. </w:t>
      </w:r>
    </w:p>
    <w:p w14:paraId="73CB7750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Built a </w:t>
      </w:r>
      <w:r w:rsidRPr="0040431F">
        <w:rPr>
          <w:rFonts w:ascii="Garamond" w:eastAsia="Calibri" w:hAnsi="Garamond" w:cs="Calibri"/>
          <w:b/>
          <w:sz w:val="22"/>
          <w:szCs w:val="22"/>
        </w:rPr>
        <w:t>customer scoring</w:t>
      </w:r>
      <w:r w:rsidRPr="0040431F">
        <w:rPr>
          <w:rFonts w:ascii="Garamond" w:eastAsia="Calibri" w:hAnsi="Garamond" w:cs="Calibri"/>
          <w:sz w:val="22"/>
          <w:szCs w:val="22"/>
        </w:rPr>
        <w:t xml:space="preserve"> model using SQL.</w:t>
      </w:r>
    </w:p>
    <w:p w14:paraId="5FAD3D82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Ad hoc analyses for </w:t>
      </w:r>
      <w:r w:rsidRPr="0040431F">
        <w:rPr>
          <w:rFonts w:ascii="Garamond" w:eastAsia="Calibri" w:hAnsi="Garamond" w:cs="Calibri"/>
          <w:b/>
          <w:sz w:val="22"/>
          <w:szCs w:val="22"/>
        </w:rPr>
        <w:t>Branding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CSE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Affiliates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Email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Paid Search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Natural Search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Display Ad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Loyalty program</w:t>
      </w:r>
      <w:r w:rsidRPr="0040431F">
        <w:rPr>
          <w:rFonts w:ascii="Garamond" w:eastAsia="Calibri" w:hAnsi="Garamond" w:cs="Calibri"/>
          <w:sz w:val="22"/>
          <w:szCs w:val="22"/>
        </w:rPr>
        <w:t xml:space="preserve">. </w:t>
      </w:r>
    </w:p>
    <w:p w14:paraId="141D9166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 closely with reporting to develop periodic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marketing reports </w:t>
      </w:r>
      <w:r w:rsidRPr="0040431F">
        <w:rPr>
          <w:rFonts w:ascii="Garamond" w:eastAsia="Calibri" w:hAnsi="Garamond" w:cs="Calibri"/>
          <w:sz w:val="22"/>
          <w:szCs w:val="22"/>
        </w:rPr>
        <w:t xml:space="preserve">and rework a </w:t>
      </w:r>
      <w:r w:rsidRPr="0040431F">
        <w:rPr>
          <w:rFonts w:ascii="Garamond" w:eastAsia="Calibri" w:hAnsi="Garamond" w:cs="Calibri"/>
          <w:b/>
          <w:sz w:val="22"/>
          <w:szCs w:val="22"/>
        </w:rPr>
        <w:t>marketing scorecard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4D5FC27B" w14:textId="77777777" w:rsidR="00DC2F4A" w:rsidRPr="0040431F" w:rsidRDefault="009C03D7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Leverage </w:t>
      </w:r>
      <w:r w:rsidRPr="0040431F">
        <w:rPr>
          <w:rFonts w:ascii="Garamond" w:eastAsia="Calibri" w:hAnsi="Garamond" w:cs="Calibri"/>
          <w:b/>
          <w:sz w:val="22"/>
          <w:szCs w:val="22"/>
        </w:rPr>
        <w:t>Teradata SQL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build </w:t>
      </w:r>
      <w:r w:rsidRPr="0040431F">
        <w:rPr>
          <w:rFonts w:ascii="Garamond" w:eastAsia="Calibri" w:hAnsi="Garamond" w:cs="Calibri"/>
          <w:b/>
          <w:sz w:val="22"/>
          <w:szCs w:val="22"/>
        </w:rPr>
        <w:t>CRM</w:t>
      </w:r>
      <w:r w:rsidRPr="0040431F">
        <w:rPr>
          <w:rFonts w:ascii="Garamond" w:eastAsia="Calibri" w:hAnsi="Garamond" w:cs="Calibri"/>
          <w:sz w:val="22"/>
          <w:szCs w:val="22"/>
        </w:rPr>
        <w:t xml:space="preserve"> datasets.</w:t>
      </w:r>
    </w:p>
    <w:p w14:paraId="6DB4CD03" w14:textId="77777777" w:rsidR="00E312C5" w:rsidRPr="0040431F" w:rsidRDefault="00E312C5" w:rsidP="00E312C5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riting gathering requirements for </w:t>
      </w:r>
      <w:r w:rsidRPr="0040431F">
        <w:rPr>
          <w:rFonts w:ascii="Garamond" w:eastAsia="Calibri" w:hAnsi="Garamond" w:cs="Calibri"/>
          <w:b/>
          <w:sz w:val="22"/>
          <w:szCs w:val="22"/>
        </w:rPr>
        <w:t>software development</w:t>
      </w:r>
      <w:r w:rsidRPr="0040431F">
        <w:rPr>
          <w:rFonts w:ascii="Garamond" w:eastAsia="Calibri" w:hAnsi="Garamond" w:cs="Calibri"/>
          <w:sz w:val="22"/>
          <w:szCs w:val="22"/>
        </w:rPr>
        <w:t xml:space="preserve"> projects.</w:t>
      </w:r>
    </w:p>
    <w:p w14:paraId="4C29CE3F" w14:textId="77777777" w:rsidR="00E312C5" w:rsidRPr="0040431F" w:rsidRDefault="00E312C5" w:rsidP="00E312C5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Functional expert of Overstock.com’s </w:t>
      </w:r>
      <w:r w:rsidRPr="0040431F">
        <w:rPr>
          <w:rFonts w:ascii="Garamond" w:eastAsia="Calibri" w:hAnsi="Garamond" w:cs="Calibri"/>
          <w:b/>
          <w:sz w:val="22"/>
          <w:szCs w:val="22"/>
        </w:rPr>
        <w:t>loyalty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co-op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personalization</w:t>
      </w:r>
      <w:r w:rsidRPr="0040431F">
        <w:rPr>
          <w:rFonts w:ascii="Garamond" w:eastAsia="Calibri" w:hAnsi="Garamond" w:cs="Calibri"/>
          <w:sz w:val="22"/>
          <w:szCs w:val="22"/>
        </w:rPr>
        <w:t xml:space="preserve"> programs. </w:t>
      </w:r>
    </w:p>
    <w:p w14:paraId="7ADA1EED" w14:textId="77777777" w:rsidR="00E312C5" w:rsidRPr="0040431F" w:rsidRDefault="00E312C5" w:rsidP="00E312C5">
      <w:pPr>
        <w:pStyle w:val="Normal1"/>
        <w:numPr>
          <w:ilvl w:val="0"/>
          <w:numId w:val="3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Expert on implementation of Overstock.com’s </w:t>
      </w:r>
      <w:r w:rsidRPr="0040431F">
        <w:rPr>
          <w:rFonts w:ascii="Garamond" w:eastAsia="Calibri" w:hAnsi="Garamond" w:cs="Calibri"/>
          <w:b/>
          <w:sz w:val="22"/>
          <w:szCs w:val="22"/>
        </w:rPr>
        <w:t>SEO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Display Ad, Internal Search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Ad network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mobile development</w:t>
      </w:r>
      <w:r w:rsidRPr="0040431F">
        <w:rPr>
          <w:rFonts w:ascii="Garamond" w:eastAsia="Calibri" w:hAnsi="Garamond" w:cs="Calibri"/>
          <w:sz w:val="22"/>
          <w:szCs w:val="22"/>
        </w:rPr>
        <w:t xml:space="preserve"> projects.</w:t>
      </w:r>
    </w:p>
    <w:p w14:paraId="1CE15459" w14:textId="77777777" w:rsidR="00E312C5" w:rsidRPr="0040431F" w:rsidRDefault="00E312C5" w:rsidP="00E312C5">
      <w:pPr>
        <w:pStyle w:val="Normal1"/>
        <w:ind w:left="720"/>
        <w:rPr>
          <w:rFonts w:ascii="Garamond" w:hAnsi="Garamond"/>
          <w:sz w:val="22"/>
          <w:szCs w:val="22"/>
        </w:rPr>
      </w:pPr>
    </w:p>
    <w:p w14:paraId="0B6DA3B1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Marketing Analyst                                                                           </w:t>
      </w:r>
      <w:r w:rsidR="001E008B">
        <w:rPr>
          <w:rFonts w:ascii="Garamond" w:eastAsia="Calibri" w:hAnsi="Garamond" w:cs="Calibri"/>
          <w:b/>
          <w:sz w:val="22"/>
          <w:szCs w:val="22"/>
        </w:rPr>
        <w:t xml:space="preserve">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September  2009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>-February 2010</w:t>
      </w:r>
    </w:p>
    <w:p w14:paraId="082D6A1D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lastRenderedPageBreak/>
        <w:t>LivePerson, New York, NY</w:t>
      </w:r>
    </w:p>
    <w:p w14:paraId="514C7F79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7EC333D9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Manage</w:t>
      </w:r>
      <w:r w:rsidRPr="0040431F">
        <w:rPr>
          <w:rFonts w:ascii="Garamond" w:eastAsia="Calibri" w:hAnsi="Garamond" w:cs="Calibri"/>
          <w:sz w:val="22"/>
          <w:szCs w:val="22"/>
        </w:rPr>
        <w:t xml:space="preserve"> marketing analytics and reporting for the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Consumer Marketing </w:t>
      </w:r>
      <w:r w:rsidRPr="0040431F">
        <w:rPr>
          <w:rFonts w:ascii="Garamond" w:eastAsia="Calibri" w:hAnsi="Garamond" w:cs="Calibri"/>
          <w:sz w:val="22"/>
          <w:szCs w:val="22"/>
        </w:rPr>
        <w:t>group.</w:t>
      </w:r>
    </w:p>
    <w:p w14:paraId="21A90571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velop </w:t>
      </w:r>
      <w:r w:rsidRPr="0040431F">
        <w:rPr>
          <w:rFonts w:ascii="Garamond" w:eastAsia="Calibri" w:hAnsi="Garamond" w:cs="Calibri"/>
          <w:b/>
          <w:sz w:val="22"/>
          <w:szCs w:val="22"/>
        </w:rPr>
        <w:t>LTV</w:t>
      </w:r>
      <w:r w:rsidRPr="0040431F">
        <w:rPr>
          <w:rFonts w:ascii="Garamond" w:eastAsia="Calibri" w:hAnsi="Garamond" w:cs="Calibri"/>
          <w:sz w:val="22"/>
          <w:szCs w:val="22"/>
        </w:rPr>
        <w:t xml:space="preserve"> methodology and   analysis of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customer retention </w:t>
      </w:r>
      <w:r w:rsidRPr="0040431F">
        <w:rPr>
          <w:rFonts w:ascii="Garamond" w:eastAsia="Calibri" w:hAnsi="Garamond" w:cs="Calibri"/>
          <w:sz w:val="22"/>
          <w:szCs w:val="22"/>
        </w:rPr>
        <w:t>and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 acquisition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6C429265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veloped profiles of </w:t>
      </w:r>
      <w:r w:rsidRPr="0040431F">
        <w:rPr>
          <w:rFonts w:ascii="Garamond" w:eastAsia="Calibri" w:hAnsi="Garamond" w:cs="Calibri"/>
          <w:b/>
          <w:sz w:val="22"/>
          <w:szCs w:val="22"/>
        </w:rPr>
        <w:t>VIP customers</w:t>
      </w:r>
      <w:r w:rsidRPr="0040431F">
        <w:rPr>
          <w:rFonts w:ascii="Garamond" w:eastAsia="Calibri" w:hAnsi="Garamond" w:cs="Calibri"/>
          <w:sz w:val="22"/>
          <w:szCs w:val="22"/>
        </w:rPr>
        <w:t xml:space="preserve"> by leveraging data from various information sources.</w:t>
      </w:r>
    </w:p>
    <w:p w14:paraId="50F71E6F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Own and develop </w:t>
      </w:r>
      <w:r w:rsidRPr="0040431F">
        <w:rPr>
          <w:rFonts w:ascii="Garamond" w:eastAsia="Calibri" w:hAnsi="Garamond" w:cs="Calibri"/>
          <w:b/>
          <w:sz w:val="22"/>
          <w:szCs w:val="22"/>
        </w:rPr>
        <w:t>KPI</w:t>
      </w:r>
      <w:r w:rsidRPr="0040431F">
        <w:rPr>
          <w:rFonts w:ascii="Garamond" w:eastAsia="Calibri" w:hAnsi="Garamond" w:cs="Calibri"/>
          <w:sz w:val="22"/>
          <w:szCs w:val="22"/>
        </w:rPr>
        <w:t xml:space="preserve">’s for the group and various business units- </w:t>
      </w:r>
      <w:r w:rsidRPr="0040431F">
        <w:rPr>
          <w:rFonts w:ascii="Garamond" w:eastAsia="Calibri" w:hAnsi="Garamond" w:cs="Calibri"/>
          <w:b/>
          <w:sz w:val="22"/>
          <w:szCs w:val="22"/>
        </w:rPr>
        <w:t>Affiliate Marketing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Community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Media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Product Management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SEM</w:t>
      </w:r>
      <w:r w:rsidRPr="0040431F">
        <w:rPr>
          <w:rFonts w:ascii="Garamond" w:eastAsia="Calibri" w:hAnsi="Garamond" w:cs="Calibri"/>
          <w:sz w:val="22"/>
          <w:szCs w:val="22"/>
        </w:rPr>
        <w:t xml:space="preserve">, </w:t>
      </w:r>
      <w:r w:rsidRPr="0040431F">
        <w:rPr>
          <w:rFonts w:ascii="Garamond" w:eastAsia="Calibri" w:hAnsi="Garamond" w:cs="Calibri"/>
          <w:b/>
          <w:sz w:val="22"/>
          <w:szCs w:val="22"/>
        </w:rPr>
        <w:t>SEO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Email Marketing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335757F9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Adhoc</w:t>
      </w:r>
      <w:r w:rsidRPr="0040431F">
        <w:rPr>
          <w:rFonts w:ascii="Garamond" w:eastAsia="Calibri" w:hAnsi="Garamond" w:cs="Calibri"/>
          <w:sz w:val="22"/>
          <w:szCs w:val="22"/>
        </w:rPr>
        <w:t xml:space="preserve"> reporting and analysis using the   </w:t>
      </w:r>
      <w:r w:rsidRPr="0040431F">
        <w:rPr>
          <w:rFonts w:ascii="Garamond" w:eastAsia="Calibri" w:hAnsi="Garamond" w:cs="Calibri"/>
          <w:b/>
          <w:sz w:val="22"/>
          <w:szCs w:val="22"/>
        </w:rPr>
        <w:t>Business Objects</w:t>
      </w:r>
      <w:r w:rsidRPr="0040431F">
        <w:rPr>
          <w:rFonts w:ascii="Garamond" w:eastAsia="Calibri" w:hAnsi="Garamond" w:cs="Calibri"/>
          <w:sz w:val="22"/>
          <w:szCs w:val="22"/>
        </w:rPr>
        <w:t xml:space="preserve"> platform.</w:t>
      </w:r>
    </w:p>
    <w:p w14:paraId="38D6C885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Carry out website analytics using </w:t>
      </w:r>
      <w:r w:rsidRPr="0040431F">
        <w:rPr>
          <w:rFonts w:ascii="Garamond" w:eastAsia="Calibri" w:hAnsi="Garamond" w:cs="Calibri"/>
          <w:b/>
          <w:sz w:val="22"/>
          <w:szCs w:val="22"/>
        </w:rPr>
        <w:t>Google Analytic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Omniture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22D760B9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Highly involved in the transition of the </w:t>
      </w:r>
      <w:r w:rsidRPr="0040431F">
        <w:rPr>
          <w:rFonts w:ascii="Garamond" w:eastAsia="Calibri" w:hAnsi="Garamond" w:cs="Calibri"/>
          <w:b/>
          <w:sz w:val="22"/>
          <w:szCs w:val="22"/>
        </w:rPr>
        <w:t>BI platform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</w:t>
      </w:r>
      <w:r w:rsidRPr="0040431F">
        <w:rPr>
          <w:rFonts w:ascii="Garamond" w:eastAsia="Calibri" w:hAnsi="Garamond" w:cs="Calibri"/>
          <w:b/>
          <w:sz w:val="22"/>
          <w:szCs w:val="22"/>
        </w:rPr>
        <w:t>Cognos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3BA65AD8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Use </w:t>
      </w:r>
      <w:r w:rsidRPr="0040431F">
        <w:rPr>
          <w:rFonts w:ascii="Garamond" w:eastAsia="Calibri" w:hAnsi="Garamond" w:cs="Calibri"/>
          <w:b/>
          <w:sz w:val="22"/>
          <w:szCs w:val="22"/>
        </w:rPr>
        <w:t>R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SAS </w:t>
      </w:r>
      <w:r w:rsidRPr="0040431F">
        <w:rPr>
          <w:rFonts w:ascii="Garamond" w:eastAsia="Calibri" w:hAnsi="Garamond" w:cs="Calibri"/>
          <w:sz w:val="22"/>
          <w:szCs w:val="22"/>
        </w:rPr>
        <w:t xml:space="preserve">extensively for </w:t>
      </w:r>
      <w:r w:rsidRPr="0040431F">
        <w:rPr>
          <w:rFonts w:ascii="Garamond" w:eastAsia="Calibri" w:hAnsi="Garamond" w:cs="Calibri"/>
          <w:b/>
          <w:sz w:val="22"/>
          <w:szCs w:val="22"/>
        </w:rPr>
        <w:t>transcript mining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other analytic projects.</w:t>
      </w:r>
    </w:p>
    <w:p w14:paraId="77F7EECD" w14:textId="77777777" w:rsidR="00DC2F4A" w:rsidRPr="0040431F" w:rsidRDefault="009C03D7">
      <w:pPr>
        <w:pStyle w:val="Normal1"/>
        <w:numPr>
          <w:ilvl w:val="0"/>
          <w:numId w:val="2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Closed the </w:t>
      </w:r>
      <w:r w:rsidRPr="0040431F">
        <w:rPr>
          <w:rFonts w:ascii="Garamond" w:eastAsia="Calibri" w:hAnsi="Garamond" w:cs="Calibri"/>
          <w:b/>
          <w:sz w:val="22"/>
          <w:szCs w:val="22"/>
        </w:rPr>
        <w:t>Email Marketing Reporting</w:t>
      </w:r>
      <w:r w:rsidRPr="0040431F">
        <w:rPr>
          <w:rFonts w:ascii="Garamond" w:eastAsia="Calibri" w:hAnsi="Garamond" w:cs="Calibri"/>
          <w:sz w:val="22"/>
          <w:szCs w:val="22"/>
        </w:rPr>
        <w:t xml:space="preserve"> loop by integrating </w:t>
      </w:r>
      <w:r w:rsidRPr="0040431F">
        <w:rPr>
          <w:rFonts w:ascii="Garamond" w:eastAsia="Calibri" w:hAnsi="Garamond" w:cs="Calibri"/>
          <w:b/>
          <w:sz w:val="22"/>
          <w:szCs w:val="22"/>
        </w:rPr>
        <w:t>Responsys</w:t>
      </w:r>
      <w:r w:rsidRPr="0040431F">
        <w:rPr>
          <w:rFonts w:ascii="Garamond" w:eastAsia="Calibri" w:hAnsi="Garamond" w:cs="Calibri"/>
          <w:sz w:val="22"/>
          <w:szCs w:val="22"/>
        </w:rPr>
        <w:t xml:space="preserve"> feeds to the BI platform.  </w:t>
      </w:r>
    </w:p>
    <w:p w14:paraId="7D91229C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43E9A97E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Statistical Quality Analyst                                      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 xml:space="preserve">March 2009-September 2009  </w:t>
      </w:r>
    </w:p>
    <w:p w14:paraId="7618131F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Leapforce </w:t>
      </w: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Inc. ,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Pleasanton, CA</w:t>
      </w:r>
    </w:p>
    <w:p w14:paraId="14A28FFD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Own design and develop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 statistical processes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gauge quality for a team of highly distributed Search Engine Evaluators.</w:t>
      </w:r>
    </w:p>
    <w:p w14:paraId="3B7A9CF9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Use </w:t>
      </w:r>
      <w:r w:rsidRPr="0040431F">
        <w:rPr>
          <w:rFonts w:ascii="Garamond" w:eastAsia="Calibri" w:hAnsi="Garamond" w:cs="Calibri"/>
          <w:b/>
          <w:sz w:val="22"/>
          <w:szCs w:val="22"/>
        </w:rPr>
        <w:t>R</w:t>
      </w:r>
      <w:r w:rsidRPr="0040431F">
        <w:rPr>
          <w:rFonts w:ascii="Garamond" w:eastAsia="Calibri" w:hAnsi="Garamond" w:cs="Calibri"/>
          <w:sz w:val="22"/>
          <w:szCs w:val="22"/>
        </w:rPr>
        <w:t xml:space="preserve"> extensively to present findings and suggest actionable next steps.</w:t>
      </w:r>
    </w:p>
    <w:p w14:paraId="69E4E1E8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Use a variety of methods to carry out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 statistical analysis </w:t>
      </w:r>
      <w:r w:rsidRPr="0040431F">
        <w:rPr>
          <w:rFonts w:ascii="Garamond" w:eastAsia="Calibri" w:hAnsi="Garamond" w:cs="Calibri"/>
          <w:sz w:val="22"/>
          <w:szCs w:val="22"/>
        </w:rPr>
        <w:t xml:space="preserve">of business issues. </w:t>
      </w:r>
    </w:p>
    <w:p w14:paraId="0CBB7F3D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sign and implement </w:t>
      </w:r>
      <w:r w:rsidRPr="0040431F">
        <w:rPr>
          <w:rFonts w:ascii="Garamond" w:eastAsia="Calibri" w:hAnsi="Garamond" w:cs="Calibri"/>
          <w:b/>
          <w:sz w:val="22"/>
          <w:szCs w:val="22"/>
        </w:rPr>
        <w:t>Quality Control processes</w:t>
      </w:r>
      <w:r w:rsidRPr="0040431F">
        <w:rPr>
          <w:rFonts w:ascii="Garamond" w:eastAsia="Calibri" w:hAnsi="Garamond" w:cs="Calibri"/>
          <w:sz w:val="22"/>
          <w:szCs w:val="22"/>
        </w:rPr>
        <w:t xml:space="preserve"> for this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early stage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startup.</w:t>
      </w:r>
    </w:p>
    <w:p w14:paraId="100D079A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 with closely with search engine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evaluators ,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and teams at the client site </w:t>
      </w:r>
    </w:p>
    <w:p w14:paraId="5EE95A83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Present findings to rest of the company as well as at the client site; </w:t>
      </w:r>
      <w:r w:rsidRPr="0040431F">
        <w:rPr>
          <w:rFonts w:ascii="Garamond" w:eastAsia="Calibri" w:hAnsi="Garamond" w:cs="Calibri"/>
          <w:b/>
          <w:sz w:val="22"/>
          <w:szCs w:val="22"/>
        </w:rPr>
        <w:t>Google, Inc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39423CF1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3D28ABDD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Data Insights Analyst                                                                               </w:t>
      </w:r>
      <w:r w:rsidR="001E008B">
        <w:rPr>
          <w:rFonts w:ascii="Garamond" w:eastAsia="Calibri" w:hAnsi="Garamond" w:cs="Calibri"/>
          <w:b/>
          <w:sz w:val="22"/>
          <w:szCs w:val="22"/>
        </w:rPr>
        <w:t xml:space="preserve"> </w:t>
      </w:r>
      <w:r w:rsidRPr="0040431F">
        <w:rPr>
          <w:rFonts w:ascii="Garamond" w:eastAsia="Calibri" w:hAnsi="Garamond" w:cs="Calibri"/>
          <w:sz w:val="22"/>
          <w:szCs w:val="22"/>
        </w:rPr>
        <w:t xml:space="preserve">April 2008-February 2009  </w:t>
      </w:r>
    </w:p>
    <w:p w14:paraId="5C560D9B" w14:textId="77777777" w:rsidR="00DC2F4A" w:rsidRPr="0040431F" w:rsidRDefault="009C03D7">
      <w:pPr>
        <w:pStyle w:val="Normal1"/>
        <w:rPr>
          <w:rFonts w:ascii="Garamond" w:hAnsi="Garamond"/>
        </w:rPr>
      </w:pP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Yahoo!  Inc.  ,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Sunnyvale, CA</w:t>
      </w:r>
    </w:p>
    <w:p w14:paraId="6C54E8B8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 with very large datasets using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SAS </w:t>
      </w:r>
      <w:r w:rsidRPr="0040431F">
        <w:rPr>
          <w:rFonts w:ascii="Garamond" w:eastAsia="Calibri" w:hAnsi="Garamond" w:cs="Calibri"/>
          <w:sz w:val="22"/>
          <w:szCs w:val="22"/>
        </w:rPr>
        <w:t>to conduct query-level analysis of search results to derive insights and investigate broadly to identify trends.</w:t>
      </w:r>
    </w:p>
    <w:p w14:paraId="1070CCE3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Use </w:t>
      </w:r>
      <w:r w:rsidRPr="0040431F">
        <w:rPr>
          <w:rFonts w:ascii="Garamond" w:eastAsia="Calibri" w:hAnsi="Garamond" w:cs="Calibri"/>
          <w:b/>
          <w:sz w:val="22"/>
          <w:szCs w:val="22"/>
        </w:rPr>
        <w:t>R</w:t>
      </w:r>
      <w:r w:rsidRPr="0040431F">
        <w:rPr>
          <w:rFonts w:ascii="Garamond" w:eastAsia="Calibri" w:hAnsi="Garamond" w:cs="Calibri"/>
          <w:sz w:val="22"/>
          <w:szCs w:val="22"/>
        </w:rPr>
        <w:t xml:space="preserve"> extensively to design statistical tests for research into search algorithms.</w:t>
      </w:r>
    </w:p>
    <w:p w14:paraId="5270E59F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Methods used include </w:t>
      </w:r>
      <w:r w:rsidRPr="0040431F">
        <w:rPr>
          <w:rFonts w:ascii="Garamond" w:eastAsia="Calibri" w:hAnsi="Garamond" w:cs="Calibri"/>
          <w:b/>
          <w:sz w:val="22"/>
          <w:szCs w:val="22"/>
        </w:rPr>
        <w:t>significance testing</w:t>
      </w:r>
      <w:r w:rsidRPr="0040431F">
        <w:rPr>
          <w:rFonts w:ascii="Garamond" w:eastAsia="Calibri" w:hAnsi="Garamond" w:cs="Calibri"/>
          <w:sz w:val="22"/>
          <w:szCs w:val="22"/>
        </w:rPr>
        <w:t xml:space="preserve">, building </w:t>
      </w:r>
      <w:r w:rsidRPr="0040431F">
        <w:rPr>
          <w:rFonts w:ascii="Garamond" w:eastAsia="Calibri" w:hAnsi="Garamond" w:cs="Calibri"/>
          <w:b/>
          <w:sz w:val="22"/>
          <w:szCs w:val="22"/>
        </w:rPr>
        <w:t>logistic regression model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reverse engineering </w:t>
      </w:r>
      <w:r w:rsidRPr="0040431F">
        <w:rPr>
          <w:rFonts w:ascii="Garamond" w:eastAsia="Calibri" w:hAnsi="Garamond" w:cs="Calibri"/>
          <w:b/>
          <w:sz w:val="22"/>
          <w:szCs w:val="22"/>
        </w:rPr>
        <w:t>SQL</w:t>
      </w:r>
      <w:r w:rsidRPr="0040431F">
        <w:rPr>
          <w:rFonts w:ascii="Garamond" w:eastAsia="Calibri" w:hAnsi="Garamond" w:cs="Calibri"/>
          <w:sz w:val="22"/>
          <w:szCs w:val="22"/>
        </w:rPr>
        <w:t xml:space="preserve"> databases. </w:t>
      </w:r>
    </w:p>
    <w:p w14:paraId="5025F7B3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Analyze and identify patterns on content that impact relevance. Identify improvement opportunities, and </w:t>
      </w:r>
      <w:r w:rsidRPr="0040431F">
        <w:rPr>
          <w:rFonts w:ascii="Garamond" w:eastAsia="Calibri" w:hAnsi="Garamond" w:cs="Calibri"/>
          <w:b/>
          <w:sz w:val="22"/>
          <w:szCs w:val="22"/>
        </w:rPr>
        <w:t>propose process / policy</w:t>
      </w:r>
      <w:r w:rsidRPr="0040431F">
        <w:rPr>
          <w:rFonts w:ascii="Garamond" w:eastAsia="Calibri" w:hAnsi="Garamond" w:cs="Calibri"/>
          <w:sz w:val="22"/>
          <w:szCs w:val="22"/>
        </w:rPr>
        <w:t xml:space="preserve"> changes or technical solutions. </w:t>
      </w:r>
    </w:p>
    <w:p w14:paraId="5B9C804B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 with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cross functional teams </w:t>
      </w:r>
      <w:r w:rsidRPr="0040431F">
        <w:rPr>
          <w:rFonts w:ascii="Garamond" w:eastAsia="Calibri" w:hAnsi="Garamond" w:cs="Calibri"/>
          <w:sz w:val="22"/>
          <w:szCs w:val="22"/>
        </w:rPr>
        <w:t>of IT developers, end users and business analysts to develop and implement processes.</w:t>
      </w:r>
    </w:p>
    <w:p w14:paraId="1DF2972A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Work with click, impression, query logs and other metrics. Tests carried out involve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 bucket tests</w:t>
      </w:r>
      <w:r w:rsidRPr="0040431F">
        <w:rPr>
          <w:rFonts w:ascii="Garamond" w:eastAsia="Calibri" w:hAnsi="Garamond" w:cs="Calibri"/>
          <w:sz w:val="22"/>
          <w:szCs w:val="22"/>
        </w:rPr>
        <w:t xml:space="preserve"> as well as offline methods such as </w:t>
      </w:r>
      <w:r w:rsidRPr="0040431F">
        <w:rPr>
          <w:rFonts w:ascii="Garamond" w:eastAsia="Calibri" w:hAnsi="Garamond" w:cs="Calibri"/>
          <w:b/>
          <w:sz w:val="22"/>
          <w:szCs w:val="22"/>
        </w:rPr>
        <w:t>A/B testing</w:t>
      </w:r>
      <w:r w:rsidRPr="0040431F">
        <w:rPr>
          <w:rFonts w:ascii="Garamond" w:eastAsia="Calibri" w:hAnsi="Garamond" w:cs="Calibri"/>
          <w:sz w:val="22"/>
          <w:szCs w:val="22"/>
        </w:rPr>
        <w:t xml:space="preserve">.  </w:t>
      </w:r>
    </w:p>
    <w:p w14:paraId="7E9DD888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Evaluate current processes and policies, identify areas for improvement, and </w:t>
      </w:r>
      <w:r w:rsidRPr="0040431F">
        <w:rPr>
          <w:rFonts w:ascii="Garamond" w:eastAsia="Calibri" w:hAnsi="Garamond" w:cs="Calibri"/>
          <w:b/>
          <w:sz w:val="22"/>
          <w:szCs w:val="22"/>
        </w:rPr>
        <w:t>recommend</w:t>
      </w:r>
      <w:r w:rsidRPr="0040431F">
        <w:rPr>
          <w:rFonts w:ascii="Garamond" w:eastAsia="Calibri" w:hAnsi="Garamond" w:cs="Calibri"/>
          <w:sz w:val="22"/>
          <w:szCs w:val="22"/>
        </w:rPr>
        <w:t xml:space="preserve"> new </w:t>
      </w:r>
      <w:r w:rsidRPr="0040431F">
        <w:rPr>
          <w:rFonts w:ascii="Garamond" w:eastAsia="Calibri" w:hAnsi="Garamond" w:cs="Calibri"/>
          <w:b/>
          <w:sz w:val="22"/>
          <w:szCs w:val="22"/>
        </w:rPr>
        <w:t>policie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processes</w:t>
      </w:r>
      <w:r w:rsidRPr="0040431F">
        <w:rPr>
          <w:rFonts w:ascii="Garamond" w:eastAsia="Calibri" w:hAnsi="Garamond" w:cs="Calibri"/>
          <w:sz w:val="22"/>
          <w:szCs w:val="22"/>
        </w:rPr>
        <w:t xml:space="preserve"> backed by data analysis using </w:t>
      </w:r>
      <w:r w:rsidRPr="0040431F">
        <w:rPr>
          <w:rFonts w:ascii="Garamond" w:eastAsia="Calibri" w:hAnsi="Garamond" w:cs="Calibri"/>
          <w:b/>
          <w:sz w:val="22"/>
          <w:szCs w:val="22"/>
        </w:rPr>
        <w:t>SAS</w:t>
      </w:r>
      <w:r w:rsidRPr="0040431F">
        <w:rPr>
          <w:rFonts w:ascii="Garamond" w:eastAsia="Calibri" w:hAnsi="Garamond" w:cs="Calibri"/>
          <w:sz w:val="22"/>
          <w:szCs w:val="22"/>
        </w:rPr>
        <w:t xml:space="preserve">. </w:t>
      </w:r>
    </w:p>
    <w:p w14:paraId="0888D50B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lastRenderedPageBreak/>
        <w:t>Establish criteria across multiple intersecting data streams to drive deeper analysis.</w:t>
      </w:r>
    </w:p>
    <w:p w14:paraId="0461AF63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Evaluate the quality of potential new content feeds and web pages on a number of criteria for inclusion into the search index and consider their impact on Search results.</w:t>
      </w:r>
    </w:p>
    <w:p w14:paraId="329218C5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Conduct reviews on existing content using proprietary tools to ensure compliance with content guidelines. </w:t>
      </w:r>
    </w:p>
    <w:p w14:paraId="29CD1310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Manage a pipeline of requests from multiple cross functional teams.</w:t>
      </w:r>
    </w:p>
    <w:p w14:paraId="3B6109F4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Educate</w:t>
      </w:r>
      <w:r w:rsidRPr="0040431F">
        <w:rPr>
          <w:rFonts w:ascii="Garamond" w:eastAsia="Calibri" w:hAnsi="Garamond" w:cs="Calibri"/>
          <w:sz w:val="22"/>
          <w:szCs w:val="22"/>
        </w:rPr>
        <w:t xml:space="preserve"> team members on using SAS to develop statistical models as well as on the use of processes developed. </w:t>
      </w:r>
    </w:p>
    <w:p w14:paraId="14C7B7E0" w14:textId="77777777" w:rsidR="00DC2F4A" w:rsidRPr="0040431F" w:rsidRDefault="009C03D7">
      <w:pPr>
        <w:pStyle w:val="Normal1"/>
        <w:numPr>
          <w:ilvl w:val="0"/>
          <w:numId w:val="1"/>
        </w:numPr>
        <w:spacing w:before="100" w:after="100"/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Present findings to Senior Management.</w:t>
      </w:r>
    </w:p>
    <w:p w14:paraId="4CE5C4DF" w14:textId="77777777" w:rsidR="001E008B" w:rsidRDefault="001E008B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25BE7734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CRM Analyst                                                                  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 xml:space="preserve">January 2007-April 2008  </w:t>
      </w:r>
    </w:p>
    <w:p w14:paraId="16EFD7B7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Delta Air Lines, Atlanta, GA</w:t>
      </w:r>
    </w:p>
    <w:p w14:paraId="0A334872" w14:textId="77777777" w:rsidR="00DC2F4A" w:rsidRPr="0040431F" w:rsidRDefault="00DC2F4A">
      <w:pPr>
        <w:pStyle w:val="Normal1"/>
        <w:ind w:left="360"/>
        <w:rPr>
          <w:rFonts w:ascii="Garamond" w:hAnsi="Garamond"/>
        </w:rPr>
      </w:pPr>
    </w:p>
    <w:p w14:paraId="6C6F0365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Programmed in </w:t>
      </w:r>
      <w:r w:rsidRPr="0040431F">
        <w:rPr>
          <w:rFonts w:ascii="Garamond" w:eastAsia="Calibri" w:hAnsi="Garamond" w:cs="Calibri"/>
          <w:b/>
          <w:sz w:val="22"/>
          <w:szCs w:val="22"/>
        </w:rPr>
        <w:t>SAS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carry out </w:t>
      </w:r>
      <w:r w:rsidRPr="0040431F">
        <w:rPr>
          <w:rFonts w:ascii="Garamond" w:eastAsia="Calibri" w:hAnsi="Garamond" w:cs="Calibri"/>
          <w:b/>
          <w:sz w:val="22"/>
          <w:szCs w:val="22"/>
        </w:rPr>
        <w:t>data mining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analytics</w:t>
      </w:r>
      <w:r w:rsidRPr="0040431F">
        <w:rPr>
          <w:rFonts w:ascii="Garamond" w:eastAsia="Calibri" w:hAnsi="Garamond" w:cs="Calibri"/>
          <w:sz w:val="22"/>
          <w:szCs w:val="22"/>
        </w:rPr>
        <w:t xml:space="preserve"> in support of Delta’s direct and email marketing programs. </w:t>
      </w:r>
    </w:p>
    <w:p w14:paraId="79E22C8E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Used </w:t>
      </w:r>
      <w:r w:rsidRPr="0040431F">
        <w:rPr>
          <w:rFonts w:ascii="Garamond" w:eastAsia="Calibri" w:hAnsi="Garamond" w:cs="Calibri"/>
          <w:b/>
          <w:sz w:val="22"/>
          <w:szCs w:val="22"/>
        </w:rPr>
        <w:t>SAS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segment, test, plan and measure marketing campaigns.</w:t>
      </w:r>
    </w:p>
    <w:p w14:paraId="74D42EF5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ed with the IT group to regularly upload most recent version of </w:t>
      </w:r>
      <w:r w:rsidRPr="0040431F">
        <w:rPr>
          <w:rFonts w:ascii="Garamond" w:eastAsia="Calibri" w:hAnsi="Garamond" w:cs="Calibri"/>
          <w:b/>
          <w:sz w:val="22"/>
          <w:szCs w:val="22"/>
        </w:rPr>
        <w:t>Customer Data Mart</w:t>
      </w:r>
      <w:r w:rsidRPr="0040431F">
        <w:rPr>
          <w:rFonts w:ascii="Garamond" w:eastAsia="Calibri" w:hAnsi="Garamond" w:cs="Calibri"/>
          <w:sz w:val="22"/>
          <w:szCs w:val="22"/>
        </w:rPr>
        <w:t xml:space="preserve"> to be used with the OMA tool. </w:t>
      </w:r>
    </w:p>
    <w:p w14:paraId="0B1A5216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Regularly carried out customer list selection, targeting and segmentation in support of direct marketing. </w:t>
      </w:r>
    </w:p>
    <w:p w14:paraId="0BCBCAD2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Maintained and optimized a customer data mart, containing summary information on approximately 12 million active SkyMiles members. </w:t>
      </w:r>
    </w:p>
    <w:p w14:paraId="24308FF1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veloped logistic regression and response models to better target customers. </w:t>
      </w:r>
    </w:p>
    <w:p w14:paraId="760EC61F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Involved in tracking the success of Delta’s marketing initiatives.  </w:t>
      </w:r>
    </w:p>
    <w:p w14:paraId="2FD38E98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ed with outside partners in the exchange of customer information for marketing initiatives. </w:t>
      </w:r>
    </w:p>
    <w:p w14:paraId="62123675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Prepared </w:t>
      </w:r>
      <w:r w:rsidRPr="0040431F">
        <w:rPr>
          <w:rFonts w:ascii="Garamond" w:eastAsia="Calibri" w:hAnsi="Garamond" w:cs="Calibri"/>
          <w:b/>
          <w:sz w:val="22"/>
          <w:szCs w:val="22"/>
        </w:rPr>
        <w:t>dashboard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ad hoc reports</w:t>
      </w:r>
      <w:r w:rsidRPr="0040431F">
        <w:rPr>
          <w:rFonts w:ascii="Garamond" w:eastAsia="Calibri" w:hAnsi="Garamond" w:cs="Calibri"/>
          <w:sz w:val="22"/>
          <w:szCs w:val="22"/>
        </w:rPr>
        <w:t xml:space="preserve"> in support of marketing initiatives.       </w:t>
      </w:r>
    </w:p>
    <w:p w14:paraId="6FC00D27" w14:textId="77777777" w:rsidR="00DC2F4A" w:rsidRPr="0040431F" w:rsidRDefault="00DC2F4A">
      <w:pPr>
        <w:pStyle w:val="Normal1"/>
        <w:ind w:left="720"/>
        <w:rPr>
          <w:rFonts w:ascii="Garamond" w:hAnsi="Garamond"/>
        </w:rPr>
      </w:pPr>
    </w:p>
    <w:p w14:paraId="35C58B87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SAS Analyst</w:t>
      </w:r>
      <w:r w:rsidRPr="0040431F">
        <w:rPr>
          <w:rFonts w:ascii="Garamond" w:eastAsia="Calibri" w:hAnsi="Garamond" w:cs="Calibri"/>
          <w:b/>
          <w:sz w:val="22"/>
          <w:szCs w:val="22"/>
        </w:rPr>
        <w:tab/>
      </w:r>
      <w:r w:rsidRPr="0040431F">
        <w:rPr>
          <w:rFonts w:ascii="Garamond" w:eastAsia="Calibri" w:hAnsi="Garamond" w:cs="Calibri"/>
          <w:sz w:val="22"/>
          <w:szCs w:val="22"/>
        </w:rPr>
        <w:t xml:space="preserve">                                                                                         January 2006- August 2006  </w:t>
      </w:r>
    </w:p>
    <w:p w14:paraId="76868558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Alabama Productivity </w:t>
      </w:r>
      <w:proofErr w:type="spellStart"/>
      <w:r w:rsidRPr="0040431F">
        <w:rPr>
          <w:rFonts w:ascii="Garamond" w:eastAsia="Calibri" w:hAnsi="Garamond" w:cs="Calibri"/>
          <w:b/>
          <w:sz w:val="22"/>
          <w:szCs w:val="22"/>
        </w:rPr>
        <w:t>Center</w:t>
      </w:r>
      <w:proofErr w:type="spell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, Tuscaloosa, Alabama for Fitts </w:t>
      </w: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Industries ,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Alabama</w:t>
      </w:r>
    </w:p>
    <w:p w14:paraId="21B66FDD" w14:textId="77777777" w:rsidR="00DC2F4A" w:rsidRPr="0040431F" w:rsidRDefault="009C03D7">
      <w:pPr>
        <w:pStyle w:val="Normal1"/>
        <w:numPr>
          <w:ilvl w:val="0"/>
          <w:numId w:val="7"/>
        </w:numPr>
        <w:ind w:hanging="360"/>
        <w:rPr>
          <w:rFonts w:ascii="Garamond" w:hAnsi="Garamond"/>
          <w:b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Worked on developing a </w:t>
      </w:r>
      <w:r w:rsidRPr="0040431F">
        <w:rPr>
          <w:rFonts w:ascii="Garamond" w:eastAsia="Calibri" w:hAnsi="Garamond" w:cs="Calibri"/>
          <w:b/>
          <w:sz w:val="22"/>
          <w:szCs w:val="22"/>
        </w:rPr>
        <w:t xml:space="preserve">Statistical Process Control </w:t>
      </w:r>
      <w:r w:rsidRPr="0040431F">
        <w:rPr>
          <w:rFonts w:ascii="Garamond" w:eastAsia="Calibri" w:hAnsi="Garamond" w:cs="Calibri"/>
          <w:sz w:val="22"/>
          <w:szCs w:val="22"/>
        </w:rPr>
        <w:t xml:space="preserve">Chart using </w:t>
      </w:r>
      <w:r w:rsidRPr="0040431F">
        <w:rPr>
          <w:rFonts w:ascii="Garamond" w:eastAsia="Calibri" w:hAnsi="Garamond" w:cs="Calibri"/>
          <w:b/>
          <w:sz w:val="22"/>
          <w:szCs w:val="22"/>
        </w:rPr>
        <w:t>Base SAS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Statistical Quality Control</w:t>
      </w:r>
      <w:r w:rsidRPr="0040431F">
        <w:rPr>
          <w:rFonts w:ascii="Garamond" w:eastAsia="Calibri" w:hAnsi="Garamond" w:cs="Calibri"/>
          <w:sz w:val="22"/>
          <w:szCs w:val="22"/>
        </w:rPr>
        <w:t xml:space="preserve"> Techniques.    </w:t>
      </w:r>
    </w:p>
    <w:p w14:paraId="6EEE4487" w14:textId="77777777" w:rsidR="00DC2F4A" w:rsidRPr="0040431F" w:rsidRDefault="009C03D7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                </w:t>
      </w:r>
    </w:p>
    <w:p w14:paraId="45C7E7AD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Operations Management Instructor </w:t>
      </w:r>
      <w:r w:rsidRPr="0040431F">
        <w:rPr>
          <w:rFonts w:ascii="Garamond" w:eastAsia="Calibri" w:hAnsi="Garamond" w:cs="Calibri"/>
          <w:sz w:val="22"/>
          <w:szCs w:val="22"/>
        </w:rPr>
        <w:t xml:space="preserve">                                                January 2005- December 2006</w:t>
      </w:r>
    </w:p>
    <w:p w14:paraId="210FC2C6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partment of Information Systems, Statistics and Management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Science ,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Culverhouse College of Commerce and Business Administration, University of Alabama, Tuscaloosa.   </w:t>
      </w:r>
    </w:p>
    <w:p w14:paraId="74AFE11F" w14:textId="77777777" w:rsidR="00DC2F4A" w:rsidRPr="0040431F" w:rsidRDefault="009C03D7">
      <w:pPr>
        <w:pStyle w:val="Normal1"/>
        <w:numPr>
          <w:ilvl w:val="0"/>
          <w:numId w:val="6"/>
        </w:numPr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>Performed administrative course work, wrote syllabi, prepared materials and taught an undergraduate course.</w:t>
      </w:r>
    </w:p>
    <w:p w14:paraId="1A5C4F23" w14:textId="77777777" w:rsidR="00DC2F4A" w:rsidRPr="0040431F" w:rsidRDefault="009C03D7">
      <w:pPr>
        <w:pStyle w:val="Normal1"/>
        <w:numPr>
          <w:ilvl w:val="0"/>
          <w:numId w:val="6"/>
        </w:numPr>
        <w:spacing w:before="40" w:after="40"/>
        <w:ind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Letter of commendation</w:t>
      </w:r>
      <w:r w:rsidRPr="0040431F">
        <w:rPr>
          <w:rFonts w:ascii="Garamond" w:eastAsia="Calibri" w:hAnsi="Garamond" w:cs="Calibri"/>
          <w:sz w:val="22"/>
          <w:szCs w:val="22"/>
        </w:rPr>
        <w:t xml:space="preserve"> for exceptional teaching performance. </w:t>
      </w:r>
    </w:p>
    <w:p w14:paraId="6254A257" w14:textId="77777777" w:rsidR="00DC2F4A" w:rsidRPr="0040431F" w:rsidRDefault="00DC2F4A">
      <w:pPr>
        <w:pStyle w:val="Normal1"/>
        <w:spacing w:after="60"/>
        <w:jc w:val="both"/>
        <w:rPr>
          <w:rFonts w:ascii="Garamond" w:hAnsi="Garamond"/>
        </w:rPr>
      </w:pPr>
    </w:p>
    <w:p w14:paraId="63E4DF63" w14:textId="77777777" w:rsidR="00DC2F4A" w:rsidRPr="0040431F" w:rsidRDefault="009C03D7">
      <w:pPr>
        <w:pStyle w:val="Normal1"/>
        <w:spacing w:before="40" w:after="4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Research Assistant</w:t>
      </w:r>
      <w:r w:rsidRPr="0040431F">
        <w:rPr>
          <w:rFonts w:ascii="Garamond" w:eastAsia="Calibri" w:hAnsi="Garamond" w:cs="Calibri"/>
          <w:sz w:val="22"/>
          <w:szCs w:val="22"/>
        </w:rPr>
        <w:t xml:space="preserve">                                                                       February 2004-December 2004                                                                                                   Victoria Management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School ,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Victoria University of Wellington, New Zealand.            </w:t>
      </w:r>
    </w:p>
    <w:p w14:paraId="5E5AB580" w14:textId="77777777" w:rsidR="00DC2F4A" w:rsidRPr="0040431F" w:rsidRDefault="009C03D7">
      <w:pPr>
        <w:pStyle w:val="Normal1"/>
        <w:numPr>
          <w:ilvl w:val="1"/>
          <w:numId w:val="6"/>
        </w:numPr>
        <w:spacing w:before="40" w:after="40"/>
        <w:ind w:left="720" w:hanging="36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lastRenderedPageBreak/>
        <w:t xml:space="preserve">Developed, managed, organized and administered a </w:t>
      </w:r>
      <w:r w:rsidRPr="0040431F">
        <w:rPr>
          <w:rFonts w:ascii="Garamond" w:eastAsia="Calibri" w:hAnsi="Garamond" w:cs="Calibri"/>
          <w:b/>
          <w:sz w:val="22"/>
          <w:szCs w:val="22"/>
        </w:rPr>
        <w:t>management simulation</w:t>
      </w:r>
      <w:r w:rsidRPr="0040431F">
        <w:rPr>
          <w:rFonts w:ascii="Garamond" w:eastAsia="Calibri" w:hAnsi="Garamond" w:cs="Calibri"/>
          <w:sz w:val="22"/>
          <w:szCs w:val="22"/>
        </w:rPr>
        <w:t xml:space="preserve"> involving 1000+ undergraduate students of management at Victoria University of Wellington.</w:t>
      </w:r>
    </w:p>
    <w:p w14:paraId="58F1D5DA" w14:textId="77777777" w:rsidR="00DC2F4A" w:rsidRPr="0040431F" w:rsidRDefault="00DC2F4A">
      <w:pPr>
        <w:pStyle w:val="Normal1"/>
        <w:spacing w:after="60"/>
        <w:jc w:val="both"/>
        <w:rPr>
          <w:rFonts w:ascii="Garamond" w:hAnsi="Garamond"/>
        </w:rPr>
      </w:pPr>
    </w:p>
    <w:p w14:paraId="50A5EAAE" w14:textId="77777777" w:rsidR="00DC2F4A" w:rsidRPr="0040431F" w:rsidRDefault="009C03D7">
      <w:pPr>
        <w:pStyle w:val="Normal1"/>
        <w:spacing w:before="40" w:after="4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Instructor                                                                   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>July 2002- February 2004</w:t>
      </w:r>
    </w:p>
    <w:p w14:paraId="0828F0ED" w14:textId="77777777" w:rsidR="00DC2F4A" w:rsidRPr="0040431F" w:rsidRDefault="009C03D7">
      <w:pPr>
        <w:pStyle w:val="Normal1"/>
        <w:spacing w:before="40" w:after="4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Computer Science Department, Poornaprajna College, Udipi, India                                                      </w:t>
      </w:r>
      <w:r w:rsidRPr="0040431F">
        <w:rPr>
          <w:rFonts w:ascii="Garamond" w:eastAsia="Calibri" w:hAnsi="Garamond" w:cs="Calibri"/>
          <w:i/>
          <w:sz w:val="22"/>
          <w:szCs w:val="22"/>
        </w:rPr>
        <w:t xml:space="preserve">                                                  </w:t>
      </w:r>
    </w:p>
    <w:p w14:paraId="25AF742A" w14:textId="77777777" w:rsidR="00DC2F4A" w:rsidRPr="0040431F" w:rsidRDefault="009C03D7">
      <w:pPr>
        <w:pStyle w:val="Normal1"/>
        <w:numPr>
          <w:ilvl w:val="1"/>
          <w:numId w:val="8"/>
        </w:numPr>
        <w:spacing w:after="60"/>
        <w:ind w:hanging="108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Facilitated class discussion and taught undergraduate courses. </w:t>
      </w:r>
    </w:p>
    <w:p w14:paraId="57082E59" w14:textId="77777777" w:rsidR="00DC2F4A" w:rsidRPr="0040431F" w:rsidRDefault="009C03D7">
      <w:pPr>
        <w:pStyle w:val="Normal1"/>
        <w:numPr>
          <w:ilvl w:val="1"/>
          <w:numId w:val="8"/>
        </w:numPr>
        <w:spacing w:after="60"/>
        <w:ind w:hanging="1080"/>
        <w:rPr>
          <w:rFonts w:ascii="Garamond" w:hAnsi="Garamond"/>
          <w:sz w:val="22"/>
          <w:szCs w:val="22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Designed a computer database for the college library using </w:t>
      </w:r>
      <w:r w:rsidRPr="0040431F">
        <w:rPr>
          <w:rFonts w:ascii="Garamond" w:eastAsia="Calibri" w:hAnsi="Garamond" w:cs="Calibri"/>
          <w:b/>
          <w:sz w:val="22"/>
          <w:szCs w:val="22"/>
        </w:rPr>
        <w:t>MS Access</w:t>
      </w:r>
      <w:r w:rsidRPr="0040431F">
        <w:rPr>
          <w:rFonts w:ascii="Garamond" w:eastAsia="Calibri" w:hAnsi="Garamond" w:cs="Calibri"/>
          <w:sz w:val="22"/>
          <w:szCs w:val="22"/>
        </w:rPr>
        <w:t>.</w:t>
      </w:r>
    </w:p>
    <w:p w14:paraId="6FE6E3EC" w14:textId="77777777" w:rsidR="00DC2F4A" w:rsidRPr="0040431F" w:rsidRDefault="00DC2F4A">
      <w:pPr>
        <w:pStyle w:val="Normal1"/>
        <w:spacing w:after="60"/>
        <w:ind w:left="360"/>
        <w:rPr>
          <w:rFonts w:ascii="Garamond" w:hAnsi="Garamond"/>
        </w:rPr>
      </w:pPr>
    </w:p>
    <w:p w14:paraId="07C2BB8A" w14:textId="77777777" w:rsidR="00D546EF" w:rsidRPr="0040431F" w:rsidRDefault="00D546EF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54A158B3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EDUCATION</w:t>
      </w:r>
    </w:p>
    <w:p w14:paraId="4CD4B460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Master of Science in Operations Management</w:t>
      </w:r>
      <w:r w:rsidRPr="0040431F">
        <w:rPr>
          <w:rFonts w:ascii="Garamond" w:eastAsia="Calibri" w:hAnsi="Garamond" w:cs="Calibri"/>
          <w:sz w:val="22"/>
          <w:szCs w:val="22"/>
        </w:rPr>
        <w:t xml:space="preserve"> </w:t>
      </w:r>
      <w:r w:rsidR="001E008B">
        <w:rPr>
          <w:rFonts w:ascii="Garamond" w:eastAsia="Calibri" w:hAnsi="Garamond" w:cs="Calibri"/>
          <w:sz w:val="22"/>
          <w:szCs w:val="22"/>
        </w:rPr>
        <w:t xml:space="preserve">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 xml:space="preserve"> January 2005- December 2006                                                                                </w:t>
      </w:r>
    </w:p>
    <w:p w14:paraId="1718AF8D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>The University of Alabama, Tuscaloosa, Alabama</w:t>
      </w:r>
    </w:p>
    <w:p w14:paraId="2913848C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6CD0BDE8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Graduate Diploma in Commerce (Strategy </w:t>
      </w: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Concentration)</w:t>
      </w:r>
      <w:r w:rsidRPr="0040431F">
        <w:rPr>
          <w:rFonts w:ascii="Garamond" w:eastAsia="Calibri" w:hAnsi="Garamond" w:cs="Calibri"/>
          <w:sz w:val="22"/>
          <w:szCs w:val="22"/>
        </w:rPr>
        <w:t xml:space="preserve">   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   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February  2004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- December 2004                    </w:t>
      </w:r>
    </w:p>
    <w:p w14:paraId="1F125F53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>Victoria University of Wellington, Wellington, New Zealand</w:t>
      </w:r>
    </w:p>
    <w:p w14:paraId="1EDFB850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>Major: Strategic Management</w:t>
      </w:r>
    </w:p>
    <w:p w14:paraId="07AEA1A5" w14:textId="77777777" w:rsidR="00DC2F4A" w:rsidRPr="0040431F" w:rsidRDefault="00DC2F4A">
      <w:pPr>
        <w:pStyle w:val="Normal1"/>
        <w:rPr>
          <w:rFonts w:ascii="Garamond" w:hAnsi="Garamond"/>
        </w:rPr>
      </w:pPr>
    </w:p>
    <w:p w14:paraId="517BDC7B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Bachelor of Engineering                                                                            </w:t>
      </w:r>
      <w:r w:rsidRPr="0040431F">
        <w:rPr>
          <w:rFonts w:ascii="Garamond" w:eastAsia="Calibri" w:hAnsi="Garamond" w:cs="Calibri"/>
          <w:sz w:val="22"/>
          <w:szCs w:val="22"/>
        </w:rPr>
        <w:t xml:space="preserve">October 1998-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July  2002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                               </w:t>
      </w:r>
    </w:p>
    <w:p w14:paraId="17C6349A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>Visveshwaraiah Technological University, Belgaum, India</w:t>
      </w:r>
    </w:p>
    <w:p w14:paraId="29DCAA39" w14:textId="77777777" w:rsidR="00DC2F4A" w:rsidRPr="0040431F" w:rsidRDefault="009C03D7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Major: Electronics and Communication Engineering </w:t>
      </w:r>
    </w:p>
    <w:p w14:paraId="117B21FB" w14:textId="77777777" w:rsidR="00DC2F4A" w:rsidRDefault="00DC2F4A">
      <w:pPr>
        <w:pStyle w:val="Normal1"/>
        <w:spacing w:after="60"/>
        <w:ind w:left="245" w:hanging="245"/>
        <w:rPr>
          <w:rFonts w:ascii="Garamond" w:hAnsi="Garamond"/>
        </w:rPr>
      </w:pPr>
    </w:p>
    <w:p w14:paraId="179BA1EE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Big Data, Marketing, Social </w:t>
      </w:r>
      <w:proofErr w:type="gramStart"/>
      <w:r w:rsidRPr="0040431F">
        <w:rPr>
          <w:rFonts w:ascii="Garamond" w:eastAsia="Calibri" w:hAnsi="Garamond" w:cs="Calibri"/>
          <w:b/>
          <w:sz w:val="22"/>
          <w:szCs w:val="22"/>
        </w:rPr>
        <w:t>Media,</w:t>
      </w:r>
      <w:r w:rsidRPr="0040431F">
        <w:rPr>
          <w:rFonts w:ascii="Garamond" w:eastAsia="Calibri" w:hAnsi="Garamond" w:cs="Calibri"/>
          <w:sz w:val="22"/>
          <w:szCs w:val="22"/>
        </w:rPr>
        <w:t xml:space="preserve">  </w:t>
      </w:r>
      <w:r w:rsidRPr="0040431F">
        <w:rPr>
          <w:rFonts w:ascii="Garamond" w:eastAsia="Calibri" w:hAnsi="Garamond" w:cs="Calibri"/>
          <w:b/>
          <w:sz w:val="22"/>
          <w:szCs w:val="22"/>
        </w:rPr>
        <w:t>Data</w:t>
      </w:r>
      <w:proofErr w:type="gram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mining</w:t>
      </w:r>
      <w:r w:rsidRPr="0040431F">
        <w:rPr>
          <w:rFonts w:ascii="Garamond" w:eastAsia="Calibri" w:hAnsi="Garamond" w:cs="Calibri"/>
          <w:sz w:val="22"/>
          <w:szCs w:val="22"/>
        </w:rPr>
        <w:t xml:space="preserve"> and </w:t>
      </w:r>
      <w:r w:rsidRPr="0040431F">
        <w:rPr>
          <w:rFonts w:ascii="Garamond" w:eastAsia="Calibri" w:hAnsi="Garamond" w:cs="Calibri"/>
          <w:b/>
          <w:sz w:val="22"/>
          <w:szCs w:val="22"/>
        </w:rPr>
        <w:t>Analytics</w:t>
      </w:r>
      <w:r w:rsidRPr="0040431F">
        <w:rPr>
          <w:rFonts w:ascii="Garamond" w:eastAsia="Calibri" w:hAnsi="Garamond" w:cs="Calibri"/>
          <w:sz w:val="22"/>
          <w:szCs w:val="22"/>
        </w:rPr>
        <w:t xml:space="preserve">. </w:t>
      </w:r>
    </w:p>
    <w:p w14:paraId="489FE880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39A74374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PROFESSIONAL SKILLS</w:t>
      </w:r>
    </w:p>
    <w:p w14:paraId="60D38185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2D1CB6FD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Applications</w:t>
      </w:r>
      <w:r w:rsidRPr="0040431F">
        <w:rPr>
          <w:rFonts w:ascii="Garamond" w:eastAsia="Calibri" w:hAnsi="Garamond" w:cs="Calibri"/>
          <w:sz w:val="22"/>
          <w:szCs w:val="22"/>
        </w:rPr>
        <w:t xml:space="preserve">: </w:t>
      </w:r>
      <w:r>
        <w:rPr>
          <w:rFonts w:ascii="Garamond" w:eastAsia="Calibri" w:hAnsi="Garamond" w:cs="Calibri"/>
          <w:sz w:val="22"/>
          <w:szCs w:val="22"/>
        </w:rPr>
        <w:t xml:space="preserve">Tableau, </w:t>
      </w:r>
      <w:r w:rsidRPr="0040431F">
        <w:rPr>
          <w:rFonts w:ascii="Garamond" w:eastAsia="Calibri" w:hAnsi="Garamond" w:cs="Calibri"/>
          <w:sz w:val="22"/>
          <w:szCs w:val="22"/>
        </w:rPr>
        <w:t xml:space="preserve">Python, Perl, Hadoop, SAS EG, SAS Forecast Server, R, Business Objects, Enterprise Miner, Teradata Utilities, MS Office, MS Project, MATLAB,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Minitab ,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Excel – Pivot tables and Macros, Google Analytics, Hyperion Brio,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ithink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 xml:space="preserve">, Lindo, Lingo,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Promodel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>, VHDL, VLSI, KXEN, Web Site Tracking using Omniture.</w:t>
      </w:r>
    </w:p>
    <w:p w14:paraId="41A4E26C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6D8F3341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Statistical Skill Set</w:t>
      </w:r>
      <w:r w:rsidRPr="0040431F">
        <w:rPr>
          <w:rFonts w:ascii="Garamond" w:eastAsia="Calibri" w:hAnsi="Garamond" w:cs="Calibri"/>
          <w:sz w:val="22"/>
          <w:szCs w:val="22"/>
        </w:rPr>
        <w:t xml:space="preserve">: ANOVA, A/B testing, Customer </w:t>
      </w:r>
      <w:proofErr w:type="gramStart"/>
      <w:r w:rsidRPr="0040431F">
        <w:rPr>
          <w:rFonts w:ascii="Garamond" w:eastAsia="Calibri" w:hAnsi="Garamond" w:cs="Calibri"/>
          <w:sz w:val="22"/>
          <w:szCs w:val="22"/>
        </w:rPr>
        <w:t>Scoring,  Data</w:t>
      </w:r>
      <w:proofErr w:type="gramEnd"/>
      <w:r w:rsidRPr="0040431F">
        <w:rPr>
          <w:rFonts w:ascii="Garamond" w:eastAsia="Calibri" w:hAnsi="Garamond" w:cs="Calibri"/>
          <w:sz w:val="22"/>
          <w:szCs w:val="22"/>
        </w:rPr>
        <w:t xml:space="preserve"> Mining, Design of Experiments, Forecasting models, Linear Regression, Lifetime Value Analysis, Logistic Regression, Marketing Mix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Modeling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 xml:space="preserve">, Marketing Channel Attribution, Statistical Quality Control, Stochastic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Modeling</w:t>
      </w:r>
      <w:proofErr w:type="spellEnd"/>
    </w:p>
    <w:p w14:paraId="29AE45A4" w14:textId="77777777" w:rsidR="00C06D72" w:rsidRPr="0040431F" w:rsidRDefault="00C06D72" w:rsidP="00C06D72">
      <w:pPr>
        <w:pStyle w:val="Normal1"/>
        <w:spacing w:before="100" w:after="10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Operations Research Skill Set</w:t>
      </w:r>
      <w:r w:rsidRPr="0040431F">
        <w:rPr>
          <w:rFonts w:ascii="Garamond" w:eastAsia="Calibri" w:hAnsi="Garamond" w:cs="Calibri"/>
          <w:sz w:val="22"/>
          <w:szCs w:val="22"/>
        </w:rPr>
        <w:t xml:space="preserve">: Benchmarking, Capacity planning, Linear and Non-Linear optimization, Project Management, Stakeholder   Analysis, Supply Chain </w:t>
      </w:r>
      <w:proofErr w:type="spellStart"/>
      <w:r w:rsidRPr="0040431F">
        <w:rPr>
          <w:rFonts w:ascii="Garamond" w:eastAsia="Calibri" w:hAnsi="Garamond" w:cs="Calibri"/>
          <w:sz w:val="22"/>
          <w:szCs w:val="22"/>
        </w:rPr>
        <w:t>Modeling</w:t>
      </w:r>
      <w:proofErr w:type="spellEnd"/>
      <w:r w:rsidRPr="0040431F">
        <w:rPr>
          <w:rFonts w:ascii="Garamond" w:eastAsia="Calibri" w:hAnsi="Garamond" w:cs="Calibri"/>
          <w:sz w:val="22"/>
          <w:szCs w:val="22"/>
        </w:rPr>
        <w:t>, SWOT Analysis</w:t>
      </w:r>
    </w:p>
    <w:p w14:paraId="1DB27654" w14:textId="77777777" w:rsidR="00C06D72" w:rsidRPr="0040431F" w:rsidRDefault="00C06D72" w:rsidP="00C06D72">
      <w:pPr>
        <w:pStyle w:val="Normal1"/>
        <w:spacing w:before="100" w:after="10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Languages</w:t>
      </w:r>
      <w:r w:rsidRPr="0040431F">
        <w:rPr>
          <w:rFonts w:ascii="Garamond" w:eastAsia="Calibri" w:hAnsi="Garamond" w:cs="Calibri"/>
          <w:sz w:val="22"/>
          <w:szCs w:val="22"/>
        </w:rPr>
        <w:t>: C, C++, SQL, Perl, Shell Scripting, VB</w:t>
      </w:r>
    </w:p>
    <w:p w14:paraId="62722E82" w14:textId="77777777" w:rsidR="00C06D72" w:rsidRPr="0040431F" w:rsidRDefault="00C06D72" w:rsidP="00C06D72">
      <w:pPr>
        <w:pStyle w:val="Normal1"/>
        <w:spacing w:before="100" w:after="10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Operating System</w:t>
      </w:r>
      <w:r w:rsidRPr="0040431F">
        <w:rPr>
          <w:rFonts w:ascii="Garamond" w:eastAsia="Calibri" w:hAnsi="Garamond" w:cs="Calibri"/>
          <w:sz w:val="22"/>
          <w:szCs w:val="22"/>
        </w:rPr>
        <w:t>: UNIX, Windows 95/98/NT/2000/XP</w:t>
      </w:r>
    </w:p>
    <w:p w14:paraId="516F21B1" w14:textId="77777777" w:rsidR="00C06D72" w:rsidRPr="0040431F" w:rsidRDefault="00C06D72" w:rsidP="00C06D72">
      <w:pPr>
        <w:pStyle w:val="Normal1"/>
        <w:spacing w:before="100" w:after="10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Web Development</w:t>
      </w:r>
      <w:r w:rsidRPr="0040431F">
        <w:rPr>
          <w:rFonts w:ascii="Garamond" w:eastAsia="Calibri" w:hAnsi="Garamond" w:cs="Calibri"/>
          <w:sz w:val="22"/>
          <w:szCs w:val="22"/>
        </w:rPr>
        <w:t>: HTML, XML</w:t>
      </w:r>
    </w:p>
    <w:p w14:paraId="2F6C75CB" w14:textId="77777777" w:rsidR="00C06D72" w:rsidRPr="0040431F" w:rsidRDefault="00C06D72" w:rsidP="00C06D72">
      <w:pPr>
        <w:pStyle w:val="Normal1"/>
        <w:spacing w:before="100" w:after="10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>Database</w:t>
      </w:r>
      <w:r w:rsidRPr="0040431F">
        <w:rPr>
          <w:rFonts w:ascii="Garamond" w:eastAsia="Calibri" w:hAnsi="Garamond" w:cs="Calibri"/>
          <w:sz w:val="22"/>
          <w:szCs w:val="22"/>
        </w:rPr>
        <w:t>: Teradata SQL, Oracle, Microsoft Access, MySQL</w:t>
      </w:r>
    </w:p>
    <w:p w14:paraId="52094D5F" w14:textId="77777777" w:rsidR="00C06D72" w:rsidRDefault="00C06D72" w:rsidP="00C06D72">
      <w:pPr>
        <w:pStyle w:val="Normal1"/>
        <w:rPr>
          <w:rFonts w:ascii="Garamond" w:eastAsia="Calibri" w:hAnsi="Garamond" w:cs="Calibri"/>
          <w:b/>
          <w:sz w:val="22"/>
          <w:szCs w:val="22"/>
        </w:rPr>
      </w:pPr>
    </w:p>
    <w:p w14:paraId="6EEFB533" w14:textId="51C6C891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lastRenderedPageBreak/>
        <w:t>TRAINING</w:t>
      </w:r>
    </w:p>
    <w:p w14:paraId="7D07582A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1DCE402A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   SAS Programming II –Manipulating Data with Data Step</w:t>
      </w:r>
    </w:p>
    <w:p w14:paraId="0C805D4F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SAS Institute Inc.</w:t>
      </w:r>
    </w:p>
    <w:p w14:paraId="33884F34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</w:p>
    <w:p w14:paraId="0F535DE1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   Predictive </w:t>
      </w:r>
      <w:proofErr w:type="spellStart"/>
      <w:r w:rsidRPr="0040431F">
        <w:rPr>
          <w:rFonts w:ascii="Garamond" w:eastAsia="Calibri" w:hAnsi="Garamond" w:cs="Calibri"/>
          <w:b/>
          <w:sz w:val="22"/>
          <w:szCs w:val="22"/>
        </w:rPr>
        <w:t>Modeling</w:t>
      </w:r>
      <w:proofErr w:type="spellEnd"/>
      <w:r w:rsidRPr="0040431F">
        <w:rPr>
          <w:rFonts w:ascii="Garamond" w:eastAsia="Calibri" w:hAnsi="Garamond" w:cs="Calibri"/>
          <w:b/>
          <w:sz w:val="22"/>
          <w:szCs w:val="22"/>
        </w:rPr>
        <w:t xml:space="preserve"> Using Logistic Regression. </w:t>
      </w:r>
    </w:p>
    <w:p w14:paraId="0C452801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       SAS Institute Inc.</w:t>
      </w:r>
    </w:p>
    <w:p w14:paraId="541C68BB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       </w:t>
      </w:r>
    </w:p>
    <w:p w14:paraId="60EABAE1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</w:t>
      </w:r>
      <w:r w:rsidRPr="0040431F">
        <w:rPr>
          <w:rFonts w:ascii="Garamond" w:eastAsia="Calibri" w:hAnsi="Garamond" w:cs="Calibri"/>
          <w:b/>
          <w:sz w:val="22"/>
          <w:szCs w:val="22"/>
        </w:rPr>
        <w:t>Applied Analytics using SAS Enterprise Miner.</w:t>
      </w:r>
    </w:p>
    <w:p w14:paraId="281027A0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SAS Institute Inc.</w:t>
      </w:r>
    </w:p>
    <w:p w14:paraId="0ECCEF75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</w:p>
    <w:p w14:paraId="670B162C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b/>
          <w:sz w:val="22"/>
          <w:szCs w:val="22"/>
        </w:rPr>
        <w:t xml:space="preserve">   Forecasting Using SAS Forecast Server Software. </w:t>
      </w:r>
    </w:p>
    <w:p w14:paraId="2F5E7871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       SAS Institute Inc.</w:t>
      </w:r>
    </w:p>
    <w:p w14:paraId="563F5473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5697B1F8" w14:textId="77777777" w:rsidR="00C06D72" w:rsidRPr="0040431F" w:rsidRDefault="00C06D72" w:rsidP="00C06D72">
      <w:pPr>
        <w:pStyle w:val="Normal1"/>
        <w:ind w:left="360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</w:t>
      </w:r>
      <w:r w:rsidRPr="0040431F">
        <w:rPr>
          <w:rFonts w:ascii="Garamond" w:eastAsia="Calibri" w:hAnsi="Garamond" w:cs="Calibri"/>
          <w:b/>
          <w:sz w:val="22"/>
          <w:szCs w:val="22"/>
        </w:rPr>
        <w:t>Certified Scrum Master</w:t>
      </w:r>
    </w:p>
    <w:p w14:paraId="14934A0B" w14:textId="77777777" w:rsidR="00C06D72" w:rsidRPr="0040431F" w:rsidRDefault="00C06D72" w:rsidP="00C06D72">
      <w:pPr>
        <w:pStyle w:val="Normal1"/>
        <w:rPr>
          <w:rFonts w:ascii="Garamond" w:hAnsi="Garamond"/>
        </w:rPr>
      </w:pPr>
      <w:r w:rsidRPr="0040431F">
        <w:rPr>
          <w:rFonts w:ascii="Garamond" w:eastAsia="Calibri" w:hAnsi="Garamond" w:cs="Calibri"/>
          <w:sz w:val="22"/>
          <w:szCs w:val="22"/>
        </w:rPr>
        <w:t xml:space="preserve">          Scrum Alliance</w:t>
      </w:r>
    </w:p>
    <w:p w14:paraId="718C3E64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2C427D96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0DD8B5B1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4DBF04BE" w14:textId="77777777" w:rsidR="00C06D72" w:rsidRDefault="00C06D72" w:rsidP="00C06D72">
      <w:pPr>
        <w:pStyle w:val="Normal1"/>
        <w:rPr>
          <w:rFonts w:ascii="Garamond" w:hAnsi="Garamond"/>
        </w:rPr>
      </w:pPr>
    </w:p>
    <w:p w14:paraId="3425C4C4" w14:textId="77777777" w:rsidR="00C06D72" w:rsidRDefault="00C06D72" w:rsidP="00C06D72">
      <w:pPr>
        <w:pStyle w:val="Normal1"/>
        <w:rPr>
          <w:rFonts w:ascii="Garamond" w:hAnsi="Garamond"/>
        </w:rPr>
      </w:pPr>
    </w:p>
    <w:p w14:paraId="27FA6194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4B7E4474" w14:textId="77777777" w:rsidR="00C06D72" w:rsidRPr="0040431F" w:rsidRDefault="00C06D72" w:rsidP="00C06D72">
      <w:pPr>
        <w:pStyle w:val="Normal1"/>
        <w:rPr>
          <w:rFonts w:ascii="Garamond" w:hAnsi="Garamond"/>
        </w:rPr>
      </w:pPr>
    </w:p>
    <w:p w14:paraId="5F7C9A54" w14:textId="77777777" w:rsidR="00C06D72" w:rsidRPr="0040431F" w:rsidRDefault="00C06D72">
      <w:pPr>
        <w:pStyle w:val="Normal1"/>
        <w:spacing w:after="60"/>
        <w:ind w:left="245" w:hanging="245"/>
        <w:rPr>
          <w:rFonts w:ascii="Garamond" w:hAnsi="Garamond"/>
        </w:rPr>
      </w:pPr>
    </w:p>
    <w:sectPr w:rsidR="00C06D72" w:rsidRPr="0040431F" w:rsidSect="00DC2F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F599A" w14:textId="77777777" w:rsidR="0003309F" w:rsidRDefault="0003309F" w:rsidP="00DC2F4A">
      <w:r>
        <w:separator/>
      </w:r>
    </w:p>
  </w:endnote>
  <w:endnote w:type="continuationSeparator" w:id="0">
    <w:p w14:paraId="00845CC9" w14:textId="77777777" w:rsidR="0003309F" w:rsidRDefault="0003309F" w:rsidP="00DC2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797DE" w14:textId="77777777" w:rsidR="007D6595" w:rsidRDefault="007D65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F9A2" w14:textId="77777777" w:rsidR="00DC2F4A" w:rsidRDefault="00143662">
    <w:pPr>
      <w:pStyle w:val="Normal1"/>
      <w:tabs>
        <w:tab w:val="center" w:pos="4320"/>
        <w:tab w:val="right" w:pos="8640"/>
      </w:tabs>
      <w:jc w:val="right"/>
    </w:pPr>
    <w:r>
      <w:fldChar w:fldCharType="begin"/>
    </w:r>
    <w:r>
      <w:instrText>PAGE</w:instrText>
    </w:r>
    <w:r>
      <w:fldChar w:fldCharType="separate"/>
    </w:r>
    <w:r w:rsidR="00415DB2">
      <w:rPr>
        <w:noProof/>
      </w:rPr>
      <w:t>1</w:t>
    </w:r>
    <w:r>
      <w:rPr>
        <w:noProof/>
      </w:rPr>
      <w:fldChar w:fldCharType="end"/>
    </w:r>
  </w:p>
  <w:p w14:paraId="46F7B10A" w14:textId="77777777" w:rsidR="00DC2F4A" w:rsidRDefault="00DC2F4A">
    <w:pPr>
      <w:pStyle w:val="Normal1"/>
      <w:tabs>
        <w:tab w:val="center" w:pos="4320"/>
        <w:tab w:val="right" w:pos="8640"/>
      </w:tabs>
      <w:spacing w:after="7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2CCE3" w14:textId="77777777" w:rsidR="007D6595" w:rsidRDefault="007D65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3CBBE9" w14:textId="77777777" w:rsidR="0003309F" w:rsidRDefault="0003309F" w:rsidP="00DC2F4A">
      <w:r>
        <w:separator/>
      </w:r>
    </w:p>
  </w:footnote>
  <w:footnote w:type="continuationSeparator" w:id="0">
    <w:p w14:paraId="7C1E0D75" w14:textId="77777777" w:rsidR="0003309F" w:rsidRDefault="0003309F" w:rsidP="00DC2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610B4" w14:textId="77777777" w:rsidR="007D6595" w:rsidRDefault="007D65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F6C36" w14:textId="77777777" w:rsidR="00DC2F4A" w:rsidRPr="009F2342" w:rsidRDefault="009C03D7">
    <w:pPr>
      <w:pStyle w:val="Normal1"/>
      <w:spacing w:before="720"/>
      <w:jc w:val="center"/>
      <w:rPr>
        <w:rFonts w:ascii="Garamond" w:hAnsi="Garamond"/>
      </w:rPr>
    </w:pPr>
    <w:r w:rsidRPr="009F2342">
      <w:rPr>
        <w:rFonts w:ascii="Garamond" w:eastAsia="Arial" w:hAnsi="Garamond" w:cs="Arial"/>
        <w:b/>
        <w:sz w:val="28"/>
        <w:szCs w:val="28"/>
      </w:rPr>
      <w:t>NATASHA SAMANI</w:t>
    </w:r>
  </w:p>
  <w:p w14:paraId="382721FE" w14:textId="77777777" w:rsidR="00E40937" w:rsidRDefault="00E40937" w:rsidP="00826803">
    <w:pPr>
      <w:pStyle w:val="Normal1"/>
      <w:jc w:val="center"/>
      <w:rPr>
        <w:rFonts w:ascii="Garamond" w:eastAsia="Arial" w:hAnsi="Garamond" w:cs="Arial"/>
        <w:color w:val="222222"/>
        <w:sz w:val="20"/>
        <w:szCs w:val="20"/>
      </w:rPr>
    </w:pPr>
    <w:r>
      <w:rPr>
        <w:rFonts w:ascii="Garamond" w:eastAsia="Arial" w:hAnsi="Garamond" w:cs="Arial"/>
        <w:color w:val="222222"/>
        <w:sz w:val="20"/>
        <w:szCs w:val="20"/>
      </w:rPr>
      <w:t>Padumane Baggarabettu, Post Kemmannu, Udipi Taluk and District, Karnataka 576115, INDIA</w:t>
    </w:r>
  </w:p>
  <w:p w14:paraId="504FE6F6" w14:textId="22CE9C1D" w:rsidR="00DC2F4A" w:rsidRPr="009F2342" w:rsidRDefault="009C03D7" w:rsidP="00826803">
    <w:pPr>
      <w:pStyle w:val="Normal1"/>
      <w:jc w:val="center"/>
      <w:rPr>
        <w:rFonts w:ascii="Garamond" w:hAnsi="Garamond"/>
      </w:rPr>
    </w:pPr>
    <w:r w:rsidRPr="009F2342">
      <w:rPr>
        <w:rFonts w:ascii="Garamond" w:eastAsia="Arial" w:hAnsi="Garamond" w:cs="Arial"/>
        <w:sz w:val="20"/>
        <w:szCs w:val="20"/>
      </w:rPr>
      <w:t xml:space="preserve">Ph: </w:t>
    </w:r>
    <w:r w:rsidR="001E008B">
      <w:rPr>
        <w:rFonts w:ascii="Garamond" w:eastAsia="Arial" w:hAnsi="Garamond" w:cs="Arial"/>
        <w:sz w:val="20"/>
        <w:szCs w:val="20"/>
      </w:rPr>
      <w:t>+</w:t>
    </w:r>
    <w:r w:rsidR="00E40937">
      <w:rPr>
        <w:rFonts w:ascii="Garamond" w:eastAsia="Arial" w:hAnsi="Garamond" w:cs="Arial"/>
        <w:sz w:val="20"/>
        <w:szCs w:val="20"/>
      </w:rPr>
      <w:t xml:space="preserve">91 7892114107 email: </w:t>
    </w:r>
    <w:r w:rsidRPr="009F2342">
      <w:rPr>
        <w:rFonts w:ascii="Garamond" w:eastAsia="Arial" w:hAnsi="Garamond" w:cs="Arial"/>
        <w:sz w:val="20"/>
        <w:szCs w:val="20"/>
      </w:rPr>
      <w:t xml:space="preserve"> </w:t>
    </w:r>
    <w:r w:rsidR="0095448B">
      <w:rPr>
        <w:rFonts w:ascii="Garamond" w:eastAsia="Arial" w:hAnsi="Garamond" w:cs="Arial"/>
        <w:sz w:val="20"/>
        <w:szCs w:val="20"/>
      </w:rPr>
      <w:t>samaninatasha1981@gmail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0BBF1" w14:textId="77777777" w:rsidR="007D6595" w:rsidRDefault="007D65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8E209A"/>
    <w:multiLevelType w:val="hybridMultilevel"/>
    <w:tmpl w:val="E57C7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871E6"/>
    <w:multiLevelType w:val="multilevel"/>
    <w:tmpl w:val="8B78F26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" w15:restartNumberingAfterBreak="0">
    <w:nsid w:val="2DAD12DE"/>
    <w:multiLevelType w:val="multilevel"/>
    <w:tmpl w:val="129C5AF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3" w15:restartNumberingAfterBreak="0">
    <w:nsid w:val="393309AB"/>
    <w:multiLevelType w:val="multilevel"/>
    <w:tmpl w:val="30082BC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4" w15:restartNumberingAfterBreak="0">
    <w:nsid w:val="3E1735B7"/>
    <w:multiLevelType w:val="multilevel"/>
    <w:tmpl w:val="DC926C6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5" w15:restartNumberingAfterBreak="0">
    <w:nsid w:val="48D00989"/>
    <w:multiLevelType w:val="multilevel"/>
    <w:tmpl w:val="B83A40C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6" w15:restartNumberingAfterBreak="0">
    <w:nsid w:val="63D644E6"/>
    <w:multiLevelType w:val="multilevel"/>
    <w:tmpl w:val="E6886BF2"/>
    <w:lvl w:ilvl="0">
      <w:start w:val="1"/>
      <w:numFmt w:val="bullet"/>
      <w:lvlText w:val="➢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7" w15:restartNumberingAfterBreak="0">
    <w:nsid w:val="652C285B"/>
    <w:multiLevelType w:val="multilevel"/>
    <w:tmpl w:val="D7462FA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8" w15:restartNumberingAfterBreak="0">
    <w:nsid w:val="7F59474C"/>
    <w:multiLevelType w:val="multilevel"/>
    <w:tmpl w:val="03483B6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num w:numId="1" w16cid:durableId="1039085714">
    <w:abstractNumId w:val="5"/>
  </w:num>
  <w:num w:numId="2" w16cid:durableId="907811374">
    <w:abstractNumId w:val="8"/>
  </w:num>
  <w:num w:numId="3" w16cid:durableId="2123763328">
    <w:abstractNumId w:val="3"/>
  </w:num>
  <w:num w:numId="4" w16cid:durableId="1541014245">
    <w:abstractNumId w:val="1"/>
  </w:num>
  <w:num w:numId="5" w16cid:durableId="547956971">
    <w:abstractNumId w:val="2"/>
  </w:num>
  <w:num w:numId="6" w16cid:durableId="1026906966">
    <w:abstractNumId w:val="7"/>
  </w:num>
  <w:num w:numId="7" w16cid:durableId="866453616">
    <w:abstractNumId w:val="4"/>
  </w:num>
  <w:num w:numId="8" w16cid:durableId="1273245584">
    <w:abstractNumId w:val="6"/>
  </w:num>
  <w:num w:numId="9" w16cid:durableId="1698122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ja2MDY1MTQyM7ZU0lEKTi0uzszPAykwrAUAwxzp7iwAAAA="/>
  </w:docVars>
  <w:rsids>
    <w:rsidRoot w:val="00DC2F4A"/>
    <w:rsid w:val="0003309F"/>
    <w:rsid w:val="00065452"/>
    <w:rsid w:val="000E0B00"/>
    <w:rsid w:val="00143662"/>
    <w:rsid w:val="001628BC"/>
    <w:rsid w:val="001B0197"/>
    <w:rsid w:val="001E008B"/>
    <w:rsid w:val="001F2BB0"/>
    <w:rsid w:val="001F6FFF"/>
    <w:rsid w:val="00225A27"/>
    <w:rsid w:val="00270ED0"/>
    <w:rsid w:val="002750DE"/>
    <w:rsid w:val="002C2C7C"/>
    <w:rsid w:val="003E6C35"/>
    <w:rsid w:val="0040431F"/>
    <w:rsid w:val="00415DB2"/>
    <w:rsid w:val="004B00E5"/>
    <w:rsid w:val="00554A44"/>
    <w:rsid w:val="0058655A"/>
    <w:rsid w:val="005D0DBA"/>
    <w:rsid w:val="005F0B68"/>
    <w:rsid w:val="00674DF7"/>
    <w:rsid w:val="006B4C08"/>
    <w:rsid w:val="007B10F2"/>
    <w:rsid w:val="007D6595"/>
    <w:rsid w:val="007F0167"/>
    <w:rsid w:val="007F3DC3"/>
    <w:rsid w:val="00826803"/>
    <w:rsid w:val="00845D6C"/>
    <w:rsid w:val="008572A1"/>
    <w:rsid w:val="008F6B6B"/>
    <w:rsid w:val="00906292"/>
    <w:rsid w:val="0090643C"/>
    <w:rsid w:val="0095448B"/>
    <w:rsid w:val="009A5E7D"/>
    <w:rsid w:val="009A7278"/>
    <w:rsid w:val="009C03D7"/>
    <w:rsid w:val="009F2342"/>
    <w:rsid w:val="00AE000D"/>
    <w:rsid w:val="00AE0D0D"/>
    <w:rsid w:val="00BD0E26"/>
    <w:rsid w:val="00C06D72"/>
    <w:rsid w:val="00C13383"/>
    <w:rsid w:val="00D546EF"/>
    <w:rsid w:val="00D6253C"/>
    <w:rsid w:val="00D96B3E"/>
    <w:rsid w:val="00DC2F4A"/>
    <w:rsid w:val="00E312C5"/>
    <w:rsid w:val="00E40937"/>
    <w:rsid w:val="00E43767"/>
    <w:rsid w:val="00E44B5A"/>
    <w:rsid w:val="00F5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9E4F3"/>
  <w15:docId w15:val="{C31B11EF-A1AE-40CF-81DD-C77CFE29B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B5A"/>
  </w:style>
  <w:style w:type="paragraph" w:styleId="Heading1">
    <w:name w:val="heading 1"/>
    <w:basedOn w:val="Normal1"/>
    <w:next w:val="Normal1"/>
    <w:rsid w:val="00DC2F4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DC2F4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DC2F4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DC2F4A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DC2F4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DC2F4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C2F4A"/>
  </w:style>
  <w:style w:type="paragraph" w:styleId="Title">
    <w:name w:val="Title"/>
    <w:basedOn w:val="Normal1"/>
    <w:next w:val="Normal1"/>
    <w:rsid w:val="00DC2F4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DC2F4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133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3383"/>
  </w:style>
  <w:style w:type="paragraph" w:styleId="Footer">
    <w:name w:val="footer"/>
    <w:basedOn w:val="Normal"/>
    <w:link w:val="FooterChar"/>
    <w:uiPriority w:val="99"/>
    <w:unhideWhenUsed/>
    <w:rsid w:val="00C133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3383"/>
  </w:style>
  <w:style w:type="character" w:styleId="Hyperlink">
    <w:name w:val="Hyperlink"/>
    <w:basedOn w:val="DefaultParagraphFont"/>
    <w:uiPriority w:val="99"/>
    <w:semiHidden/>
    <w:unhideWhenUsed/>
    <w:rsid w:val="00E43767"/>
    <w:rPr>
      <w:color w:val="0000FF"/>
      <w:u w:val="single"/>
    </w:rPr>
  </w:style>
  <w:style w:type="character" w:customStyle="1" w:styleId="experience-date-locale">
    <w:name w:val="experience-date-locale"/>
    <w:basedOn w:val="DefaultParagraphFont"/>
    <w:rsid w:val="00E43767"/>
  </w:style>
  <w:style w:type="character" w:customStyle="1" w:styleId="apple-converted-space">
    <w:name w:val="apple-converted-space"/>
    <w:basedOn w:val="DefaultParagraphFont"/>
    <w:rsid w:val="00E43767"/>
  </w:style>
  <w:style w:type="character" w:customStyle="1" w:styleId="locality">
    <w:name w:val="locality"/>
    <w:basedOn w:val="DefaultParagraphFont"/>
    <w:rsid w:val="00E43767"/>
  </w:style>
  <w:style w:type="paragraph" w:customStyle="1" w:styleId="description">
    <w:name w:val="description"/>
    <w:basedOn w:val="Normal"/>
    <w:rsid w:val="00E43767"/>
    <w:pPr>
      <w:spacing w:before="100" w:beforeAutospacing="1" w:after="100" w:afterAutospacing="1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5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35</Words>
  <Characters>1103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atasha Samani</cp:lastModifiedBy>
  <cp:revision>3</cp:revision>
  <dcterms:created xsi:type="dcterms:W3CDTF">2025-11-07T05:08:00Z</dcterms:created>
  <dcterms:modified xsi:type="dcterms:W3CDTF">2025-11-07T05:08:00Z</dcterms:modified>
</cp:coreProperties>
</file>